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F53811" w14:textId="0BFD2DA9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b/>
          <w:bCs/>
        </w:rPr>
        <w:t>ANEXO 2</w:t>
      </w:r>
    </w:p>
    <w:p w14:paraId="4A74A523" w14:textId="77777777" w:rsidR="00A841ED" w:rsidRPr="00F36815" w:rsidRDefault="00A841ED" w:rsidP="00F36815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77F01C0F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  <w:r w:rsidRPr="00F36815">
        <w:rPr>
          <w:rFonts w:ascii="Times New Roman" w:hAnsi="Times New Roman" w:cs="Times New Roman"/>
          <w:b/>
          <w:bCs/>
          <w:i/>
          <w:iCs/>
          <w:lang w:bidi="ar-SA"/>
        </w:rPr>
        <w:t xml:space="preserve">Curriculum Vitae </w:t>
      </w:r>
      <w:r w:rsidRPr="00F36815">
        <w:rPr>
          <w:rFonts w:ascii="Times New Roman" w:hAnsi="Times New Roman" w:cs="Times New Roman"/>
          <w:b/>
          <w:bCs/>
          <w:lang w:bidi="ar-SA"/>
        </w:rPr>
        <w:t>- MESTRADO</w:t>
      </w:r>
    </w:p>
    <w:p w14:paraId="51715E50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lang w:bidi="ar-SA"/>
        </w:rPr>
      </w:pPr>
    </w:p>
    <w:p w14:paraId="053C0E70" w14:textId="77777777" w:rsidR="00A841ED" w:rsidRPr="00F36815" w:rsidRDefault="00A841ED" w:rsidP="00D76F3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5AE87557">
        <w:rPr>
          <w:rFonts w:ascii="Times New Roman" w:hAnsi="Times New Roman" w:cs="Times New Roman"/>
          <w:b/>
          <w:bCs/>
          <w:lang w:bidi="ar-SA"/>
        </w:rPr>
        <w:t>1. Resumo das atividades</w:t>
      </w:r>
      <w:r w:rsidRPr="5AE87557">
        <w:rPr>
          <w:rFonts w:ascii="Times New Roman" w:hAnsi="Times New Roman" w:cs="Times New Roman"/>
          <w:lang w:bidi="ar-SA"/>
        </w:rPr>
        <w:t>. Na tabela 1, adicione o número de documentos comprobatórios que você possui para cada um dos itens abaixo, enviando também a planilha disponível na página, em formato de arquivo “Excel”.</w:t>
      </w:r>
    </w:p>
    <w:p w14:paraId="6C029D53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</w:rPr>
      </w:pPr>
    </w:p>
    <w:p w14:paraId="3B5A73A9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F36815">
        <w:rPr>
          <w:rFonts w:ascii="Times New Roman" w:hAnsi="Times New Roman" w:cs="Times New Roman"/>
          <w:b/>
        </w:rPr>
        <w:t>Tabela 1</w:t>
      </w:r>
    </w:p>
    <w:p w14:paraId="1813F3A3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995"/>
        <w:gridCol w:w="1797"/>
        <w:gridCol w:w="1836"/>
      </w:tblGrid>
      <w:tr w:rsidR="00A841ED" w:rsidRPr="00F36815" w14:paraId="605C1CBB" w14:textId="77777777" w:rsidTr="5AE87557">
        <w:tc>
          <w:tcPr>
            <w:tcW w:w="5995" w:type="dxa"/>
            <w:shd w:val="clear" w:color="auto" w:fill="BFBFBF" w:themeFill="background1" w:themeFillShade="BF"/>
          </w:tcPr>
          <w:p w14:paraId="50767481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36815">
              <w:rPr>
                <w:rFonts w:ascii="Times New Roman" w:hAnsi="Times New Roman" w:cs="Times New Roman"/>
                <w:b/>
              </w:rPr>
              <w:t>Atividade</w:t>
            </w:r>
          </w:p>
        </w:tc>
        <w:tc>
          <w:tcPr>
            <w:tcW w:w="1797" w:type="dxa"/>
            <w:shd w:val="clear" w:color="auto" w:fill="BFBFBF" w:themeFill="background1" w:themeFillShade="BF"/>
          </w:tcPr>
          <w:p w14:paraId="6B604CDB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F36815">
              <w:rPr>
                <w:rFonts w:ascii="Times New Roman" w:hAnsi="Times New Roman" w:cs="Times New Roman"/>
                <w:b/>
              </w:rPr>
              <w:t>Pontuação</w:t>
            </w:r>
          </w:p>
        </w:tc>
        <w:tc>
          <w:tcPr>
            <w:tcW w:w="1836" w:type="dxa"/>
            <w:shd w:val="clear" w:color="auto" w:fill="BFBFBF" w:themeFill="background1" w:themeFillShade="BF"/>
          </w:tcPr>
          <w:p w14:paraId="68715F26" w14:textId="53B4A179" w:rsidR="00A841ED" w:rsidRPr="00F36815" w:rsidRDefault="13FCACCC" w:rsidP="5AE8755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5AE87557">
              <w:rPr>
                <w:rFonts w:ascii="Times New Roman" w:hAnsi="Times New Roman" w:cs="Times New Roman"/>
                <w:b/>
                <w:bCs/>
              </w:rPr>
              <w:t xml:space="preserve">Pontuação </w:t>
            </w:r>
            <w:r w:rsidR="00A841ED" w:rsidRPr="5AE87557">
              <w:rPr>
                <w:rFonts w:ascii="Times New Roman" w:hAnsi="Times New Roman" w:cs="Times New Roman"/>
                <w:b/>
                <w:bCs/>
              </w:rPr>
              <w:t>Máxim</w:t>
            </w:r>
            <w:r w:rsidR="002FA594" w:rsidRPr="5AE87557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</w:tr>
      <w:tr w:rsidR="00A841ED" w:rsidRPr="00F36815" w14:paraId="529ECFC6" w14:textId="77777777" w:rsidTr="5AE87557">
        <w:tc>
          <w:tcPr>
            <w:tcW w:w="5995" w:type="dxa"/>
          </w:tcPr>
          <w:p w14:paraId="48C7094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. 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Participação em evento científico (Congressos, Palestras, Seminários, </w:t>
            </w:r>
            <w:proofErr w:type="spellStart"/>
            <w:r w:rsidRPr="00F36815">
              <w:rPr>
                <w:rFonts w:ascii="Times New Roman" w:hAnsi="Times New Roman" w:cs="Times New Roman"/>
                <w:lang w:bidi="ar-SA"/>
              </w:rPr>
              <w:t>etc</w:t>
            </w:r>
            <w:proofErr w:type="spellEnd"/>
            <w:r w:rsidRPr="00F36815">
              <w:rPr>
                <w:rFonts w:ascii="Times New Roman" w:hAnsi="Times New Roman" w:cs="Times New Roman"/>
                <w:lang w:bidi="ar-SA"/>
              </w:rPr>
              <w:t>).</w:t>
            </w:r>
          </w:p>
        </w:tc>
        <w:tc>
          <w:tcPr>
            <w:tcW w:w="1797" w:type="dxa"/>
          </w:tcPr>
          <w:p w14:paraId="16BCA0DF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0,25/evento</w:t>
            </w:r>
          </w:p>
        </w:tc>
        <w:tc>
          <w:tcPr>
            <w:tcW w:w="1836" w:type="dxa"/>
          </w:tcPr>
          <w:p w14:paraId="5D7452F1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2AE0F430" w14:textId="77777777" w:rsidTr="5AE87557">
        <w:tc>
          <w:tcPr>
            <w:tcW w:w="5995" w:type="dxa"/>
          </w:tcPr>
          <w:p w14:paraId="3195D22C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lang w:bidi="ar-SA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2</w:t>
            </w:r>
            <w:r w:rsidRPr="00F36815">
              <w:rPr>
                <w:rFonts w:ascii="Times New Roman" w:hAnsi="Times New Roman" w:cs="Times New Roman"/>
                <w:lang w:bidi="ar-SA"/>
              </w:rPr>
              <w:t>. Atividade docente em ensino médio.</w:t>
            </w:r>
          </w:p>
        </w:tc>
        <w:tc>
          <w:tcPr>
            <w:tcW w:w="1797" w:type="dxa"/>
          </w:tcPr>
          <w:p w14:paraId="5BACA365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0,5/semestre</w:t>
            </w:r>
          </w:p>
        </w:tc>
        <w:tc>
          <w:tcPr>
            <w:tcW w:w="1836" w:type="dxa"/>
          </w:tcPr>
          <w:p w14:paraId="0905497D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747F1D7F" w14:textId="77777777" w:rsidTr="5AE87557">
        <w:tc>
          <w:tcPr>
            <w:tcW w:w="5995" w:type="dxa"/>
          </w:tcPr>
          <w:p w14:paraId="13049C9F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3</w:t>
            </w:r>
            <w:r w:rsidRPr="00F36815">
              <w:rPr>
                <w:rFonts w:ascii="Times New Roman" w:hAnsi="Times New Roman" w:cs="Times New Roman"/>
                <w:lang w:bidi="ar-SA"/>
              </w:rPr>
              <w:t>. Cursos de curta duração, como ouvinte (até 8 h).</w:t>
            </w:r>
          </w:p>
        </w:tc>
        <w:tc>
          <w:tcPr>
            <w:tcW w:w="1797" w:type="dxa"/>
          </w:tcPr>
          <w:p w14:paraId="32F948AB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0,5/curso</w:t>
            </w:r>
          </w:p>
        </w:tc>
        <w:tc>
          <w:tcPr>
            <w:tcW w:w="1836" w:type="dxa"/>
          </w:tcPr>
          <w:p w14:paraId="206597D9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38371929" w14:textId="77777777" w:rsidTr="5AE87557">
        <w:tc>
          <w:tcPr>
            <w:tcW w:w="5995" w:type="dxa"/>
          </w:tcPr>
          <w:p w14:paraId="4B9B7DC8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4</w:t>
            </w:r>
            <w:r w:rsidRPr="00F36815">
              <w:rPr>
                <w:rFonts w:ascii="Times New Roman" w:hAnsi="Times New Roman" w:cs="Times New Roman"/>
                <w:lang w:bidi="ar-SA"/>
              </w:rPr>
              <w:t>. Resumo e/ou pôster apresentados em eventos científicos.</w:t>
            </w:r>
          </w:p>
        </w:tc>
        <w:tc>
          <w:tcPr>
            <w:tcW w:w="1797" w:type="dxa"/>
          </w:tcPr>
          <w:p w14:paraId="27354A2F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0,5/resumo</w:t>
            </w:r>
          </w:p>
        </w:tc>
        <w:tc>
          <w:tcPr>
            <w:tcW w:w="1836" w:type="dxa"/>
          </w:tcPr>
          <w:p w14:paraId="426BAF76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193B25ED" w14:textId="77777777" w:rsidTr="5AE87557">
        <w:tc>
          <w:tcPr>
            <w:tcW w:w="5995" w:type="dxa"/>
          </w:tcPr>
          <w:p w14:paraId="34CD04D3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5. </w:t>
            </w:r>
            <w:r w:rsidRPr="00F36815">
              <w:rPr>
                <w:rFonts w:ascii="Times New Roman" w:hAnsi="Times New Roman" w:cs="Times New Roman"/>
                <w:lang w:bidi="ar-SA"/>
              </w:rPr>
              <w:t>Organização de evento científico ou acadêmico.</w:t>
            </w:r>
          </w:p>
        </w:tc>
        <w:tc>
          <w:tcPr>
            <w:tcW w:w="1797" w:type="dxa"/>
          </w:tcPr>
          <w:p w14:paraId="383EDEB5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0,5/evento</w:t>
            </w:r>
          </w:p>
        </w:tc>
        <w:tc>
          <w:tcPr>
            <w:tcW w:w="1836" w:type="dxa"/>
          </w:tcPr>
          <w:p w14:paraId="5EF2873D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18AA6422" w14:textId="77777777" w:rsidTr="5AE87557">
        <w:tc>
          <w:tcPr>
            <w:tcW w:w="5995" w:type="dxa"/>
          </w:tcPr>
          <w:p w14:paraId="0D2AA4C1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6. </w:t>
            </w:r>
            <w:r w:rsidRPr="00F36815">
              <w:rPr>
                <w:rFonts w:ascii="Times New Roman" w:hAnsi="Times New Roman" w:cs="Times New Roman"/>
                <w:lang w:bidi="ar-SA"/>
              </w:rPr>
              <w:t>Apresentação oral de trabalho em evento científico.</w:t>
            </w:r>
          </w:p>
        </w:tc>
        <w:tc>
          <w:tcPr>
            <w:tcW w:w="1797" w:type="dxa"/>
          </w:tcPr>
          <w:p w14:paraId="37FF47AC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/trabalho</w:t>
            </w:r>
          </w:p>
        </w:tc>
        <w:tc>
          <w:tcPr>
            <w:tcW w:w="1836" w:type="dxa"/>
          </w:tcPr>
          <w:p w14:paraId="576D56DE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78D5EB62" w14:textId="77777777" w:rsidTr="5AE87557">
        <w:tc>
          <w:tcPr>
            <w:tcW w:w="5995" w:type="dxa"/>
          </w:tcPr>
          <w:p w14:paraId="5BD02BE4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7. </w:t>
            </w:r>
            <w:r w:rsidRPr="00F36815">
              <w:rPr>
                <w:rFonts w:ascii="Times New Roman" w:hAnsi="Times New Roman" w:cs="Times New Roman"/>
                <w:lang w:bidi="ar-SA"/>
              </w:rPr>
              <w:t>Cursos de longa duração/capacitação, como ouvinte (mínimo de 8h).</w:t>
            </w:r>
          </w:p>
        </w:tc>
        <w:tc>
          <w:tcPr>
            <w:tcW w:w="1797" w:type="dxa"/>
          </w:tcPr>
          <w:p w14:paraId="5C30A4DD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/curso</w:t>
            </w:r>
          </w:p>
        </w:tc>
        <w:tc>
          <w:tcPr>
            <w:tcW w:w="1836" w:type="dxa"/>
          </w:tcPr>
          <w:p w14:paraId="5131A6B9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2EB0F66B" w14:textId="77777777" w:rsidTr="5AE87557">
        <w:tc>
          <w:tcPr>
            <w:tcW w:w="5995" w:type="dxa"/>
          </w:tcPr>
          <w:p w14:paraId="41B4092F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lang w:bidi="ar-SA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8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Curso, minicurso ou palestra ministrados.</w:t>
            </w:r>
          </w:p>
        </w:tc>
        <w:tc>
          <w:tcPr>
            <w:tcW w:w="1797" w:type="dxa"/>
          </w:tcPr>
          <w:p w14:paraId="32D13035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/evento</w:t>
            </w:r>
          </w:p>
        </w:tc>
        <w:tc>
          <w:tcPr>
            <w:tcW w:w="1836" w:type="dxa"/>
          </w:tcPr>
          <w:p w14:paraId="1E333CD2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35AF4D13" w14:textId="77777777" w:rsidTr="5AE87557">
        <w:tc>
          <w:tcPr>
            <w:tcW w:w="5995" w:type="dxa"/>
          </w:tcPr>
          <w:p w14:paraId="55EA2E34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9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Estágio vinculado à pesquisa (mínimo de 72 h).</w:t>
            </w:r>
          </w:p>
        </w:tc>
        <w:tc>
          <w:tcPr>
            <w:tcW w:w="1797" w:type="dxa"/>
          </w:tcPr>
          <w:p w14:paraId="13FB57BC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/semestre</w:t>
            </w:r>
          </w:p>
        </w:tc>
        <w:tc>
          <w:tcPr>
            <w:tcW w:w="1836" w:type="dxa"/>
          </w:tcPr>
          <w:p w14:paraId="2C618EC8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44FFCE54" w14:textId="77777777" w:rsidTr="5AE87557">
        <w:tc>
          <w:tcPr>
            <w:tcW w:w="5995" w:type="dxa"/>
          </w:tcPr>
          <w:p w14:paraId="212C9125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0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Estágio não vinculado à pesquisa (mínimo de 72 h).</w:t>
            </w:r>
          </w:p>
        </w:tc>
        <w:tc>
          <w:tcPr>
            <w:tcW w:w="1797" w:type="dxa"/>
          </w:tcPr>
          <w:p w14:paraId="45C8F79B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/semestre</w:t>
            </w:r>
          </w:p>
        </w:tc>
        <w:tc>
          <w:tcPr>
            <w:tcW w:w="1836" w:type="dxa"/>
          </w:tcPr>
          <w:p w14:paraId="49CFD3DE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11DD1A71" w14:textId="77777777" w:rsidTr="5AE87557">
        <w:tc>
          <w:tcPr>
            <w:tcW w:w="5995" w:type="dxa"/>
          </w:tcPr>
          <w:p w14:paraId="249B4ED3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1. </w:t>
            </w:r>
            <w:r w:rsidRPr="00F36815">
              <w:rPr>
                <w:rFonts w:ascii="Times New Roman" w:hAnsi="Times New Roman" w:cs="Times New Roman"/>
                <w:lang w:bidi="ar-SA"/>
              </w:rPr>
              <w:t>Participação em projeto de pesquisa ou extensão.</w:t>
            </w:r>
          </w:p>
        </w:tc>
        <w:tc>
          <w:tcPr>
            <w:tcW w:w="1797" w:type="dxa"/>
          </w:tcPr>
          <w:p w14:paraId="752BB41D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/semestre</w:t>
            </w:r>
          </w:p>
        </w:tc>
        <w:tc>
          <w:tcPr>
            <w:tcW w:w="1836" w:type="dxa"/>
          </w:tcPr>
          <w:p w14:paraId="28A9B6F8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35100AEC" w14:textId="77777777" w:rsidTr="5AE87557">
        <w:tc>
          <w:tcPr>
            <w:tcW w:w="5995" w:type="dxa"/>
          </w:tcPr>
          <w:p w14:paraId="6A4C2C6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lang w:bidi="ar-SA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2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Iniciação científica ou monitoria.</w:t>
            </w:r>
          </w:p>
        </w:tc>
        <w:tc>
          <w:tcPr>
            <w:tcW w:w="1797" w:type="dxa"/>
          </w:tcPr>
          <w:p w14:paraId="07514777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/semestre</w:t>
            </w:r>
          </w:p>
        </w:tc>
        <w:tc>
          <w:tcPr>
            <w:tcW w:w="1836" w:type="dxa"/>
          </w:tcPr>
          <w:p w14:paraId="542F48FE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778BFFF2" w14:textId="77777777" w:rsidTr="5AE87557">
        <w:tc>
          <w:tcPr>
            <w:tcW w:w="5995" w:type="dxa"/>
          </w:tcPr>
          <w:p w14:paraId="437FC09F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3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Prêmio científico ou acadêmico.</w:t>
            </w:r>
          </w:p>
        </w:tc>
        <w:tc>
          <w:tcPr>
            <w:tcW w:w="1797" w:type="dxa"/>
          </w:tcPr>
          <w:p w14:paraId="170D7924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/prêmio</w:t>
            </w:r>
          </w:p>
        </w:tc>
        <w:tc>
          <w:tcPr>
            <w:tcW w:w="1836" w:type="dxa"/>
          </w:tcPr>
          <w:p w14:paraId="7AED2AB3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7A402E29" w14:textId="77777777" w:rsidTr="5AE87557">
        <w:tc>
          <w:tcPr>
            <w:tcW w:w="5995" w:type="dxa"/>
          </w:tcPr>
          <w:p w14:paraId="50E6EEE9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4. </w:t>
            </w:r>
            <w:r w:rsidRPr="00F36815">
              <w:rPr>
                <w:rFonts w:ascii="Times New Roman" w:hAnsi="Times New Roman" w:cs="Times New Roman"/>
                <w:lang w:bidi="ar-SA"/>
              </w:rPr>
              <w:t>Orientação/Coorientação/Supervisão de IC ou TCC.</w:t>
            </w:r>
          </w:p>
        </w:tc>
        <w:tc>
          <w:tcPr>
            <w:tcW w:w="1797" w:type="dxa"/>
          </w:tcPr>
          <w:p w14:paraId="46682E32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2/orientação</w:t>
            </w:r>
          </w:p>
        </w:tc>
        <w:tc>
          <w:tcPr>
            <w:tcW w:w="1836" w:type="dxa"/>
          </w:tcPr>
          <w:p w14:paraId="25C10DEE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</w:t>
            </w:r>
          </w:p>
        </w:tc>
      </w:tr>
      <w:tr w:rsidR="00A841ED" w:rsidRPr="00F36815" w14:paraId="14A6652D" w14:textId="77777777" w:rsidTr="5AE87557">
        <w:tc>
          <w:tcPr>
            <w:tcW w:w="5995" w:type="dxa"/>
          </w:tcPr>
          <w:p w14:paraId="0B37DEC6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5. </w:t>
            </w:r>
            <w:r w:rsidRPr="00F36815">
              <w:rPr>
                <w:rFonts w:ascii="Times New Roman" w:hAnsi="Times New Roman" w:cs="Times New Roman"/>
                <w:lang w:bidi="ar-SA"/>
              </w:rPr>
              <w:t>Atividade docente em ensino superior.</w:t>
            </w:r>
          </w:p>
        </w:tc>
        <w:tc>
          <w:tcPr>
            <w:tcW w:w="1797" w:type="dxa"/>
          </w:tcPr>
          <w:p w14:paraId="7969F96A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3/semestre</w:t>
            </w:r>
          </w:p>
        </w:tc>
        <w:tc>
          <w:tcPr>
            <w:tcW w:w="1836" w:type="dxa"/>
          </w:tcPr>
          <w:p w14:paraId="71924D24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5</w:t>
            </w:r>
          </w:p>
        </w:tc>
      </w:tr>
      <w:tr w:rsidR="00A841ED" w:rsidRPr="00F36815" w14:paraId="7E2FF5A0" w14:textId="77777777" w:rsidTr="5AE87557">
        <w:tc>
          <w:tcPr>
            <w:tcW w:w="5995" w:type="dxa"/>
          </w:tcPr>
          <w:p w14:paraId="4E843601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6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Publicação de livro ou capítulo de livro indexado.</w:t>
            </w:r>
          </w:p>
        </w:tc>
        <w:tc>
          <w:tcPr>
            <w:tcW w:w="1797" w:type="dxa"/>
          </w:tcPr>
          <w:p w14:paraId="4118A938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5/obra</w:t>
            </w:r>
          </w:p>
        </w:tc>
        <w:tc>
          <w:tcPr>
            <w:tcW w:w="1836" w:type="dxa"/>
          </w:tcPr>
          <w:p w14:paraId="6A208F8D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50</w:t>
            </w:r>
          </w:p>
        </w:tc>
      </w:tr>
      <w:tr w:rsidR="00A841ED" w:rsidRPr="00F36815" w14:paraId="43F97BEB" w14:textId="77777777" w:rsidTr="5AE87557">
        <w:tc>
          <w:tcPr>
            <w:tcW w:w="5995" w:type="dxa"/>
          </w:tcPr>
          <w:p w14:paraId="10EF006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7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Publicação de artigo científico indexado.</w:t>
            </w:r>
          </w:p>
        </w:tc>
        <w:tc>
          <w:tcPr>
            <w:tcW w:w="1797" w:type="dxa"/>
          </w:tcPr>
          <w:p w14:paraId="3BF00E78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até 5/artigo</w:t>
            </w:r>
          </w:p>
        </w:tc>
        <w:tc>
          <w:tcPr>
            <w:tcW w:w="1836" w:type="dxa"/>
          </w:tcPr>
          <w:p w14:paraId="0367E644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0</w:t>
            </w:r>
          </w:p>
        </w:tc>
      </w:tr>
      <w:tr w:rsidR="00A841ED" w:rsidRPr="00F36815" w14:paraId="06586660" w14:textId="77777777" w:rsidTr="5AE87557">
        <w:tc>
          <w:tcPr>
            <w:tcW w:w="5995" w:type="dxa"/>
          </w:tcPr>
          <w:p w14:paraId="5513CF92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lang w:bidi="ar-SA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8. 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Curso de especialização </w:t>
            </w:r>
            <w:r w:rsidRPr="00F36815">
              <w:rPr>
                <w:rFonts w:ascii="Times New Roman" w:hAnsi="Times New Roman" w:cs="Times New Roman"/>
                <w:i/>
                <w:iCs/>
                <w:lang w:bidi="ar-SA"/>
              </w:rPr>
              <w:t>lato sensu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em áreas afins ao PPG.</w:t>
            </w:r>
          </w:p>
        </w:tc>
        <w:tc>
          <w:tcPr>
            <w:tcW w:w="1797" w:type="dxa"/>
          </w:tcPr>
          <w:p w14:paraId="740EEEC6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5/curso</w:t>
            </w:r>
          </w:p>
        </w:tc>
        <w:tc>
          <w:tcPr>
            <w:tcW w:w="1836" w:type="dxa"/>
          </w:tcPr>
          <w:p w14:paraId="7BEB20DB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5</w:t>
            </w:r>
          </w:p>
        </w:tc>
      </w:tr>
      <w:tr w:rsidR="00A841ED" w:rsidRPr="00F36815" w14:paraId="59FB1403" w14:textId="77777777" w:rsidTr="5AE87557">
        <w:tc>
          <w:tcPr>
            <w:tcW w:w="5995" w:type="dxa"/>
          </w:tcPr>
          <w:p w14:paraId="085C2B3F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lang w:bidi="ar-SA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9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Registro de patente.</w:t>
            </w:r>
          </w:p>
        </w:tc>
        <w:tc>
          <w:tcPr>
            <w:tcW w:w="1797" w:type="dxa"/>
          </w:tcPr>
          <w:p w14:paraId="52F3D678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/patente</w:t>
            </w:r>
          </w:p>
        </w:tc>
        <w:tc>
          <w:tcPr>
            <w:tcW w:w="1836" w:type="dxa"/>
          </w:tcPr>
          <w:p w14:paraId="6F77977A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50</w:t>
            </w:r>
          </w:p>
        </w:tc>
      </w:tr>
      <w:tr w:rsidR="00A841ED" w:rsidRPr="00F36815" w14:paraId="095913B8" w14:textId="77777777" w:rsidTr="5AE87557">
        <w:tc>
          <w:tcPr>
            <w:tcW w:w="5995" w:type="dxa"/>
          </w:tcPr>
          <w:p w14:paraId="103B9820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lang w:bidi="ar-SA"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20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Mestrado em áreas afins ao PPG.</w:t>
            </w:r>
          </w:p>
        </w:tc>
        <w:tc>
          <w:tcPr>
            <w:tcW w:w="1797" w:type="dxa"/>
          </w:tcPr>
          <w:p w14:paraId="5947BFB7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10/curso</w:t>
            </w:r>
          </w:p>
        </w:tc>
        <w:tc>
          <w:tcPr>
            <w:tcW w:w="1836" w:type="dxa"/>
          </w:tcPr>
          <w:p w14:paraId="3092C33F" w14:textId="77777777" w:rsidR="00A841ED" w:rsidRPr="00F36815" w:rsidRDefault="00A841ED" w:rsidP="00F3681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36815">
              <w:rPr>
                <w:rFonts w:ascii="Times New Roman" w:hAnsi="Times New Roman" w:cs="Times New Roman"/>
              </w:rPr>
              <w:t>20</w:t>
            </w:r>
          </w:p>
        </w:tc>
      </w:tr>
    </w:tbl>
    <w:p w14:paraId="3956266D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4995C9EA" w14:textId="77777777" w:rsidR="00D76F35" w:rsidRDefault="00D76F35" w:rsidP="00F36815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390D005C" w14:textId="481ADCCF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  <w:r w:rsidRPr="00F36815">
        <w:rPr>
          <w:rFonts w:ascii="Times New Roman" w:hAnsi="Times New Roman" w:cs="Times New Roman"/>
          <w:b/>
          <w:bCs/>
        </w:rPr>
        <w:t xml:space="preserve">2. Descrição das atividades. </w:t>
      </w:r>
      <w:r w:rsidRPr="00F36815">
        <w:rPr>
          <w:rFonts w:ascii="Times New Roman" w:hAnsi="Times New Roman" w:cs="Times New Roman"/>
          <w:bCs/>
        </w:rPr>
        <w:t>Na tabela 2, descreva as atividades referentes a cada um dos itens a serem avaliados.</w:t>
      </w:r>
    </w:p>
    <w:p w14:paraId="0A9E7418" w14:textId="77777777" w:rsidR="00D76F35" w:rsidRDefault="00D76F35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</w:rPr>
      </w:pPr>
    </w:p>
    <w:p w14:paraId="4B6D5B8C" w14:textId="668154C8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b/>
        </w:rPr>
        <w:lastRenderedPageBreak/>
        <w:t xml:space="preserve">Tabela 2 – Preencha como o exemplo: </w:t>
      </w:r>
      <w:r w:rsidRPr="009B008D">
        <w:rPr>
          <w:rFonts w:ascii="Times New Roman" w:hAnsi="Times New Roman" w:cs="Times New Roman"/>
          <w:i/>
          <w:iCs/>
        </w:rPr>
        <w:t>“</w:t>
      </w:r>
      <w:r w:rsidRPr="009B008D">
        <w:rPr>
          <w:rFonts w:ascii="Times New Roman" w:hAnsi="Times New Roman" w:cs="Times New Roman"/>
          <w:i/>
          <w:iCs/>
          <w:lang w:bidi="ar-SA"/>
        </w:rPr>
        <w:t xml:space="preserve">Curso de especialização em Biologia do Desenvolvimento. Programa de Pós-Graduação em Biologia Celular e do Desenvolvimento. Universidade Federal de Santa Catarina. Ano: 2017. </w:t>
      </w:r>
    </w:p>
    <w:p w14:paraId="3D5DE6B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FF0000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Carga horária: 120 horas (</w:t>
      </w:r>
      <w:r w:rsidRPr="009B008D">
        <w:rPr>
          <w:rFonts w:ascii="Times New Roman" w:hAnsi="Times New Roman" w:cs="Times New Roman"/>
          <w:b/>
          <w:lang w:bidi="ar-SA"/>
        </w:rPr>
        <w:t>ANEXO 01</w:t>
      </w:r>
      <w:r w:rsidRPr="00F36815">
        <w:rPr>
          <w:rFonts w:ascii="Times New Roman" w:hAnsi="Times New Roman" w:cs="Times New Roman"/>
          <w:lang w:bidi="ar-SA"/>
        </w:rPr>
        <w:t>).”</w:t>
      </w:r>
    </w:p>
    <w:p w14:paraId="56681686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775C0E34" w14:textId="77777777" w:rsidTr="002507A7">
        <w:tc>
          <w:tcPr>
            <w:tcW w:w="9628" w:type="dxa"/>
          </w:tcPr>
          <w:p w14:paraId="7235070A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. 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Participação em evento científico (Congressos, Palestras, Seminários, </w:t>
            </w:r>
            <w:proofErr w:type="spellStart"/>
            <w:r w:rsidRPr="00F36815">
              <w:rPr>
                <w:rFonts w:ascii="Times New Roman" w:hAnsi="Times New Roman" w:cs="Times New Roman"/>
                <w:lang w:bidi="ar-SA"/>
              </w:rPr>
              <w:t>etc</w:t>
            </w:r>
            <w:proofErr w:type="spellEnd"/>
            <w:r w:rsidRPr="00F36815">
              <w:rPr>
                <w:rFonts w:ascii="Times New Roman" w:hAnsi="Times New Roman" w:cs="Times New Roman"/>
                <w:lang w:bidi="ar-SA"/>
              </w:rPr>
              <w:t>).</w:t>
            </w:r>
          </w:p>
        </w:tc>
      </w:tr>
      <w:tr w:rsidR="00A841ED" w:rsidRPr="00F36815" w14:paraId="1E3F9AC7" w14:textId="77777777" w:rsidTr="002507A7">
        <w:tc>
          <w:tcPr>
            <w:tcW w:w="9628" w:type="dxa"/>
          </w:tcPr>
          <w:p w14:paraId="2199DF99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2723AA0E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092186E8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6F129576" w14:textId="77777777" w:rsidTr="002507A7">
        <w:tc>
          <w:tcPr>
            <w:tcW w:w="9628" w:type="dxa"/>
          </w:tcPr>
          <w:p w14:paraId="6641381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2</w:t>
            </w:r>
            <w:r w:rsidRPr="00F36815">
              <w:rPr>
                <w:rFonts w:ascii="Times New Roman" w:hAnsi="Times New Roman" w:cs="Times New Roman"/>
                <w:lang w:bidi="ar-SA"/>
              </w:rPr>
              <w:t>. Atividade docente em ensino médio.</w:t>
            </w:r>
          </w:p>
        </w:tc>
      </w:tr>
      <w:tr w:rsidR="00A841ED" w:rsidRPr="00F36815" w14:paraId="72E90D39" w14:textId="77777777" w:rsidTr="002507A7">
        <w:tc>
          <w:tcPr>
            <w:tcW w:w="9628" w:type="dxa"/>
          </w:tcPr>
          <w:p w14:paraId="36FCC368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19E14A38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1E1BDE84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234EEF7A" w14:textId="77777777" w:rsidTr="002507A7">
        <w:tc>
          <w:tcPr>
            <w:tcW w:w="9628" w:type="dxa"/>
          </w:tcPr>
          <w:p w14:paraId="2E34312A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3</w:t>
            </w:r>
            <w:r w:rsidRPr="00F36815">
              <w:rPr>
                <w:rFonts w:ascii="Times New Roman" w:hAnsi="Times New Roman" w:cs="Times New Roman"/>
                <w:lang w:bidi="ar-SA"/>
              </w:rPr>
              <w:t>. Cursos de curta duração, como ouvinte (até 8 h).</w:t>
            </w:r>
          </w:p>
        </w:tc>
      </w:tr>
      <w:tr w:rsidR="00A841ED" w:rsidRPr="00F36815" w14:paraId="770786FD" w14:textId="77777777" w:rsidTr="002507A7">
        <w:tc>
          <w:tcPr>
            <w:tcW w:w="9628" w:type="dxa"/>
          </w:tcPr>
          <w:p w14:paraId="2645DF48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61939D54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76D29231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2263B75C" w14:textId="77777777" w:rsidTr="002507A7">
        <w:tc>
          <w:tcPr>
            <w:tcW w:w="9628" w:type="dxa"/>
          </w:tcPr>
          <w:p w14:paraId="073F4C6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4. </w:t>
            </w:r>
            <w:r w:rsidRPr="00F36815">
              <w:rPr>
                <w:rFonts w:ascii="Times New Roman" w:hAnsi="Times New Roman" w:cs="Times New Roman"/>
                <w:lang w:bidi="ar-SA"/>
              </w:rPr>
              <w:t>Resumo e/ou pôster apresentados em eventos científicos.</w:t>
            </w:r>
          </w:p>
        </w:tc>
      </w:tr>
      <w:tr w:rsidR="00A841ED" w:rsidRPr="00F36815" w14:paraId="727BBE72" w14:textId="77777777" w:rsidTr="002507A7">
        <w:tc>
          <w:tcPr>
            <w:tcW w:w="9628" w:type="dxa"/>
          </w:tcPr>
          <w:p w14:paraId="667DFC04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0A3A1D1E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1045FE3F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34569CA9" w14:textId="77777777" w:rsidTr="002507A7">
        <w:tc>
          <w:tcPr>
            <w:tcW w:w="9628" w:type="dxa"/>
          </w:tcPr>
          <w:p w14:paraId="683780D7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5</w:t>
            </w:r>
            <w:r w:rsidRPr="00F36815">
              <w:rPr>
                <w:rFonts w:ascii="Times New Roman" w:hAnsi="Times New Roman" w:cs="Times New Roman"/>
                <w:lang w:bidi="ar-SA"/>
              </w:rPr>
              <w:t>. Organização de evento científico ou acadêmico.</w:t>
            </w:r>
          </w:p>
        </w:tc>
      </w:tr>
      <w:tr w:rsidR="00A841ED" w:rsidRPr="00F36815" w14:paraId="77F9F252" w14:textId="77777777" w:rsidTr="002507A7">
        <w:tc>
          <w:tcPr>
            <w:tcW w:w="9628" w:type="dxa"/>
          </w:tcPr>
          <w:p w14:paraId="79C4D017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0E6FF440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4AD22109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0A32FEB6" w14:textId="77777777" w:rsidTr="002507A7">
        <w:tc>
          <w:tcPr>
            <w:tcW w:w="9628" w:type="dxa"/>
          </w:tcPr>
          <w:p w14:paraId="7A4A29D0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6. </w:t>
            </w:r>
            <w:r w:rsidRPr="00F36815">
              <w:rPr>
                <w:rFonts w:ascii="Times New Roman" w:hAnsi="Times New Roman" w:cs="Times New Roman"/>
                <w:lang w:bidi="ar-SA"/>
              </w:rPr>
              <w:t>Apresentação oral de trabalho em evento científico.</w:t>
            </w:r>
          </w:p>
        </w:tc>
      </w:tr>
      <w:tr w:rsidR="00A841ED" w:rsidRPr="00F36815" w14:paraId="31870258" w14:textId="77777777" w:rsidTr="002507A7">
        <w:tc>
          <w:tcPr>
            <w:tcW w:w="9628" w:type="dxa"/>
          </w:tcPr>
          <w:p w14:paraId="61624031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11457ADC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2371BB31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40868BFA" w14:textId="77777777" w:rsidTr="002507A7">
        <w:tc>
          <w:tcPr>
            <w:tcW w:w="9628" w:type="dxa"/>
          </w:tcPr>
          <w:p w14:paraId="5D271CBE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7. </w:t>
            </w:r>
            <w:r w:rsidRPr="00F36815">
              <w:rPr>
                <w:rFonts w:ascii="Times New Roman" w:hAnsi="Times New Roman" w:cs="Times New Roman"/>
                <w:lang w:bidi="ar-SA"/>
              </w:rPr>
              <w:t>Cursos de longa duração/capacitação, como ouvinte (mínimo de 8h).</w:t>
            </w:r>
          </w:p>
        </w:tc>
      </w:tr>
      <w:tr w:rsidR="00A841ED" w:rsidRPr="00F36815" w14:paraId="593C3166" w14:textId="77777777" w:rsidTr="002507A7">
        <w:tc>
          <w:tcPr>
            <w:tcW w:w="9628" w:type="dxa"/>
          </w:tcPr>
          <w:p w14:paraId="04B4BF54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251CB443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754005B2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680956EE" w14:textId="77777777" w:rsidTr="002507A7">
        <w:tc>
          <w:tcPr>
            <w:tcW w:w="9628" w:type="dxa"/>
          </w:tcPr>
          <w:p w14:paraId="3427703B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8</w:t>
            </w:r>
            <w:r w:rsidRPr="00F36815">
              <w:rPr>
                <w:rFonts w:ascii="Times New Roman" w:hAnsi="Times New Roman" w:cs="Times New Roman"/>
                <w:lang w:bidi="ar-SA"/>
              </w:rPr>
              <w:t>. Curso, minicurso ou palestra ministrados.</w:t>
            </w:r>
          </w:p>
        </w:tc>
      </w:tr>
      <w:tr w:rsidR="00A841ED" w:rsidRPr="00F36815" w14:paraId="5FE995FC" w14:textId="77777777" w:rsidTr="002507A7">
        <w:tc>
          <w:tcPr>
            <w:tcW w:w="9628" w:type="dxa"/>
          </w:tcPr>
          <w:p w14:paraId="4958DDF3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714785EC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1F2BCA14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4881A68C" w14:textId="77777777" w:rsidTr="002507A7">
        <w:tc>
          <w:tcPr>
            <w:tcW w:w="9628" w:type="dxa"/>
          </w:tcPr>
          <w:p w14:paraId="6DF41976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9. </w:t>
            </w:r>
            <w:r w:rsidRPr="00F36815">
              <w:rPr>
                <w:rFonts w:ascii="Times New Roman" w:hAnsi="Times New Roman" w:cs="Times New Roman"/>
                <w:lang w:bidi="ar-SA"/>
              </w:rPr>
              <w:t>Estágio vinculado à pesquisa (mínimo de 72 h).</w:t>
            </w:r>
          </w:p>
        </w:tc>
      </w:tr>
      <w:tr w:rsidR="00A841ED" w:rsidRPr="00F36815" w14:paraId="6F8D19F3" w14:textId="77777777" w:rsidTr="002507A7">
        <w:tc>
          <w:tcPr>
            <w:tcW w:w="9628" w:type="dxa"/>
          </w:tcPr>
          <w:p w14:paraId="30DF2B3E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7C8AAFF4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1329784A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2DE79DD1" w14:textId="77777777" w:rsidTr="002507A7">
        <w:tc>
          <w:tcPr>
            <w:tcW w:w="9628" w:type="dxa"/>
          </w:tcPr>
          <w:p w14:paraId="38F86FD9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0</w:t>
            </w:r>
            <w:r w:rsidRPr="00F36815">
              <w:rPr>
                <w:rFonts w:ascii="Times New Roman" w:hAnsi="Times New Roman" w:cs="Times New Roman"/>
                <w:lang w:bidi="ar-SA"/>
              </w:rPr>
              <w:t>. Estágio não vinculado à pesquisa (mínimo de 72 h).</w:t>
            </w:r>
          </w:p>
        </w:tc>
      </w:tr>
      <w:tr w:rsidR="00A841ED" w:rsidRPr="00F36815" w14:paraId="55470E3A" w14:textId="77777777" w:rsidTr="002507A7">
        <w:tc>
          <w:tcPr>
            <w:tcW w:w="9628" w:type="dxa"/>
          </w:tcPr>
          <w:p w14:paraId="299E276E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335B6BE5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21F99F57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5DB0391C" w14:textId="77777777" w:rsidTr="002507A7">
        <w:tc>
          <w:tcPr>
            <w:tcW w:w="9628" w:type="dxa"/>
          </w:tcPr>
          <w:p w14:paraId="00627F09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1</w:t>
            </w:r>
            <w:r w:rsidRPr="00F36815">
              <w:rPr>
                <w:rFonts w:ascii="Times New Roman" w:hAnsi="Times New Roman" w:cs="Times New Roman"/>
                <w:lang w:bidi="ar-SA"/>
              </w:rPr>
              <w:t>. Participação em projeto de pesquisa ou extensão.</w:t>
            </w:r>
          </w:p>
        </w:tc>
      </w:tr>
      <w:tr w:rsidR="00A841ED" w:rsidRPr="00F36815" w14:paraId="3CC372D9" w14:textId="77777777" w:rsidTr="002507A7">
        <w:tc>
          <w:tcPr>
            <w:tcW w:w="9628" w:type="dxa"/>
          </w:tcPr>
          <w:p w14:paraId="4C8BD3E5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2B4CCF8F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3119B6C4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0CD13C0E" w14:textId="77777777" w:rsidTr="002507A7">
        <w:tc>
          <w:tcPr>
            <w:tcW w:w="9628" w:type="dxa"/>
          </w:tcPr>
          <w:p w14:paraId="42853F11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2. </w:t>
            </w:r>
            <w:r w:rsidRPr="00F36815">
              <w:rPr>
                <w:rFonts w:ascii="Times New Roman" w:hAnsi="Times New Roman" w:cs="Times New Roman"/>
                <w:lang w:bidi="ar-SA"/>
              </w:rPr>
              <w:t>Iniciação científica ou monitoria.</w:t>
            </w:r>
          </w:p>
        </w:tc>
      </w:tr>
      <w:tr w:rsidR="00A841ED" w:rsidRPr="00F36815" w14:paraId="3B08959A" w14:textId="77777777" w:rsidTr="002507A7">
        <w:tc>
          <w:tcPr>
            <w:tcW w:w="9628" w:type="dxa"/>
          </w:tcPr>
          <w:p w14:paraId="51F9A67F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717545E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535FFC34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57EAF8CE" w14:textId="77777777" w:rsidTr="002507A7">
        <w:tc>
          <w:tcPr>
            <w:tcW w:w="9628" w:type="dxa"/>
          </w:tcPr>
          <w:p w14:paraId="245B26C4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3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Prêmio científico ou acadêmico.</w:t>
            </w:r>
          </w:p>
        </w:tc>
      </w:tr>
      <w:tr w:rsidR="00A841ED" w:rsidRPr="00F36815" w14:paraId="0AB2705E" w14:textId="77777777" w:rsidTr="002507A7">
        <w:tc>
          <w:tcPr>
            <w:tcW w:w="9628" w:type="dxa"/>
          </w:tcPr>
          <w:p w14:paraId="6C57DB3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01829C4A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7A8D8370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4FD59770" w14:textId="77777777" w:rsidTr="002507A7">
        <w:tc>
          <w:tcPr>
            <w:tcW w:w="9628" w:type="dxa"/>
          </w:tcPr>
          <w:p w14:paraId="21F85B5C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4. </w:t>
            </w:r>
            <w:r w:rsidRPr="00F36815">
              <w:rPr>
                <w:rFonts w:ascii="Times New Roman" w:hAnsi="Times New Roman" w:cs="Times New Roman"/>
                <w:lang w:bidi="ar-SA"/>
              </w:rPr>
              <w:t>Orientação/Coorientação/Supervisão de IC ou TCC.</w:t>
            </w:r>
          </w:p>
        </w:tc>
      </w:tr>
      <w:tr w:rsidR="00A841ED" w:rsidRPr="00F36815" w14:paraId="4D1EE651" w14:textId="77777777" w:rsidTr="002507A7">
        <w:tc>
          <w:tcPr>
            <w:tcW w:w="9628" w:type="dxa"/>
          </w:tcPr>
          <w:p w14:paraId="501F744F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61BDE59F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35769E4C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p w14:paraId="22A3A087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3D0EA76E" w14:textId="77777777" w:rsidTr="002507A7">
        <w:tc>
          <w:tcPr>
            <w:tcW w:w="9628" w:type="dxa"/>
          </w:tcPr>
          <w:p w14:paraId="7A52297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15. </w:t>
            </w:r>
            <w:r w:rsidRPr="00F36815">
              <w:rPr>
                <w:rFonts w:ascii="Times New Roman" w:hAnsi="Times New Roman" w:cs="Times New Roman"/>
                <w:lang w:bidi="ar-SA"/>
              </w:rPr>
              <w:t>Atividade docente em ensino superior.</w:t>
            </w:r>
          </w:p>
        </w:tc>
      </w:tr>
      <w:tr w:rsidR="00A841ED" w:rsidRPr="00F36815" w14:paraId="3B055D0D" w14:textId="77777777" w:rsidTr="002507A7">
        <w:tc>
          <w:tcPr>
            <w:tcW w:w="9628" w:type="dxa"/>
          </w:tcPr>
          <w:p w14:paraId="763A0D16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2C14F4F0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57CF8899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6A16BBD9" w14:textId="77777777" w:rsidTr="002507A7">
        <w:tc>
          <w:tcPr>
            <w:tcW w:w="9628" w:type="dxa"/>
          </w:tcPr>
          <w:p w14:paraId="4FB83D5B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6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Publicação de livro ou capítulo de livro indexado.</w:t>
            </w:r>
          </w:p>
        </w:tc>
      </w:tr>
      <w:tr w:rsidR="00A841ED" w:rsidRPr="00F36815" w14:paraId="6523F480" w14:textId="77777777" w:rsidTr="002507A7">
        <w:tc>
          <w:tcPr>
            <w:tcW w:w="9628" w:type="dxa"/>
          </w:tcPr>
          <w:p w14:paraId="05317457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5548CE6C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2F67C897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461208F6" w14:textId="77777777" w:rsidTr="002507A7">
        <w:tc>
          <w:tcPr>
            <w:tcW w:w="9628" w:type="dxa"/>
          </w:tcPr>
          <w:p w14:paraId="3B870686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7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Publicação de artigo científico indexado.</w:t>
            </w:r>
          </w:p>
        </w:tc>
      </w:tr>
      <w:tr w:rsidR="00A841ED" w:rsidRPr="00F36815" w14:paraId="3BA0ED47" w14:textId="77777777" w:rsidTr="002507A7">
        <w:tc>
          <w:tcPr>
            <w:tcW w:w="9628" w:type="dxa"/>
          </w:tcPr>
          <w:p w14:paraId="3CEEADBE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2B8C2CD7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27BB86F9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0BB4F8ED" w14:textId="77777777" w:rsidTr="002507A7">
        <w:tc>
          <w:tcPr>
            <w:tcW w:w="9628" w:type="dxa"/>
          </w:tcPr>
          <w:p w14:paraId="6035D18D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8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Curso de especialização </w:t>
            </w:r>
            <w:r w:rsidRPr="00F36815">
              <w:rPr>
                <w:rFonts w:ascii="Times New Roman" w:hAnsi="Times New Roman" w:cs="Times New Roman"/>
                <w:i/>
                <w:iCs/>
                <w:lang w:bidi="ar-SA"/>
              </w:rPr>
              <w:t>lato sensu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em áreas afins ao PPG.</w:t>
            </w:r>
          </w:p>
        </w:tc>
      </w:tr>
      <w:tr w:rsidR="00A841ED" w:rsidRPr="00F36815" w14:paraId="5144C189" w14:textId="77777777" w:rsidTr="002507A7">
        <w:tc>
          <w:tcPr>
            <w:tcW w:w="9628" w:type="dxa"/>
          </w:tcPr>
          <w:p w14:paraId="38BE4263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7605A2D5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55C17DDC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38DDFE74" w14:textId="77777777" w:rsidTr="002507A7">
        <w:tc>
          <w:tcPr>
            <w:tcW w:w="9628" w:type="dxa"/>
          </w:tcPr>
          <w:p w14:paraId="7B0639A2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19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Registro de patente.</w:t>
            </w:r>
          </w:p>
        </w:tc>
      </w:tr>
      <w:tr w:rsidR="00A841ED" w:rsidRPr="00F36815" w14:paraId="1EC88841" w14:textId="77777777" w:rsidTr="002507A7">
        <w:tc>
          <w:tcPr>
            <w:tcW w:w="9628" w:type="dxa"/>
          </w:tcPr>
          <w:p w14:paraId="377772B2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7C77E63C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0E1FF437" w14:textId="77777777" w:rsidR="00A841ED" w:rsidRPr="00F36815" w:rsidRDefault="00A841ED" w:rsidP="00F36815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841ED" w:rsidRPr="00F36815" w14:paraId="4AD6B75A" w14:textId="77777777" w:rsidTr="002507A7">
        <w:tc>
          <w:tcPr>
            <w:tcW w:w="9628" w:type="dxa"/>
          </w:tcPr>
          <w:p w14:paraId="7AE8AA35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F36815">
              <w:rPr>
                <w:rFonts w:ascii="Times New Roman" w:hAnsi="Times New Roman" w:cs="Times New Roman"/>
                <w:b/>
                <w:bCs/>
                <w:lang w:bidi="ar-SA"/>
              </w:rPr>
              <w:t>20</w:t>
            </w:r>
            <w:r w:rsidRPr="00F36815">
              <w:rPr>
                <w:rFonts w:ascii="Times New Roman" w:hAnsi="Times New Roman" w:cs="Times New Roman"/>
                <w:b/>
                <w:lang w:bidi="ar-SA"/>
              </w:rPr>
              <w:t>.</w:t>
            </w:r>
            <w:r w:rsidRPr="00F36815">
              <w:rPr>
                <w:rFonts w:ascii="Times New Roman" w:hAnsi="Times New Roman" w:cs="Times New Roman"/>
                <w:lang w:bidi="ar-SA"/>
              </w:rPr>
              <w:t xml:space="preserve"> Mestrado em áreas afins ao PPG.</w:t>
            </w:r>
          </w:p>
        </w:tc>
      </w:tr>
      <w:tr w:rsidR="00A841ED" w:rsidRPr="00F36815" w14:paraId="07C7D953" w14:textId="77777777" w:rsidTr="002507A7">
        <w:tc>
          <w:tcPr>
            <w:tcW w:w="9628" w:type="dxa"/>
          </w:tcPr>
          <w:p w14:paraId="2A44DA87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  <w:p w14:paraId="2E8036EC" w14:textId="77777777" w:rsidR="00A841ED" w:rsidRPr="00F36815" w:rsidRDefault="00A841ED" w:rsidP="00F36815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</w:tbl>
    <w:p w14:paraId="1BFDDBE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</w:p>
    <w:p w14:paraId="3D71E42C" w14:textId="73DCA9CC" w:rsidR="00710AA3" w:rsidRPr="00F36815" w:rsidRDefault="00710AA3" w:rsidP="008E3AC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10AA3" w:rsidRPr="00F36815">
      <w:headerReference w:type="default" r:id="rId8"/>
      <w:footerReference w:type="default" r:id="rId9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0FDDCF" w14:textId="77777777" w:rsidR="001C096A" w:rsidRDefault="001C096A" w:rsidP="00BC2DB0">
      <w:r>
        <w:separator/>
      </w:r>
    </w:p>
  </w:endnote>
  <w:endnote w:type="continuationSeparator" w:id="0">
    <w:p w14:paraId="4CE91472" w14:textId="77777777" w:rsidR="001C096A" w:rsidRDefault="001C096A" w:rsidP="00BC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E5B51" w14:textId="77777777" w:rsidR="002507A7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990DC8">
      <w:rPr>
        <w:rFonts w:ascii="Times New Roman" w:hAnsi="Times New Roman"/>
        <w:sz w:val="18"/>
        <w:szCs w:val="18"/>
      </w:rPr>
      <w:t xml:space="preserve">Rod. Ulysses </w:t>
    </w:r>
    <w:proofErr w:type="spellStart"/>
    <w:r w:rsidRPr="00990DC8">
      <w:rPr>
        <w:rFonts w:ascii="Times New Roman" w:hAnsi="Times New Roman"/>
        <w:sz w:val="18"/>
        <w:szCs w:val="18"/>
      </w:rPr>
      <w:t>Gaboardi</w:t>
    </w:r>
    <w:proofErr w:type="spellEnd"/>
    <w:r w:rsidRPr="00990DC8">
      <w:rPr>
        <w:rFonts w:ascii="Times New Roman" w:hAnsi="Times New Roman"/>
        <w:sz w:val="18"/>
        <w:szCs w:val="18"/>
      </w:rPr>
      <w:t>, Km 3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aixa Postal 101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uritibanos – Santa Catarina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EP: 89.520-000</w:t>
    </w:r>
  </w:p>
  <w:p w14:paraId="177F08EA" w14:textId="24B2E554" w:rsidR="002507A7" w:rsidRPr="00152BBE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152BBE">
      <w:rPr>
        <w:rFonts w:ascii="Times New Roman" w:hAnsi="Times New Roman" w:cs="Times New Roman"/>
        <w:sz w:val="18"/>
        <w:szCs w:val="18"/>
      </w:rPr>
      <w:t>https://ppgmvci.ufsc.br/ Tel.: (48) 3721-</w:t>
    </w:r>
    <w:r>
      <w:rPr>
        <w:rFonts w:ascii="Times New Roman" w:hAnsi="Times New Roman" w:cs="Times New Roman"/>
        <w:sz w:val="18"/>
        <w:szCs w:val="18"/>
      </w:rPr>
      <w:t>7186</w:t>
    </w:r>
    <w:r w:rsidRPr="00152BBE">
      <w:rPr>
        <w:rFonts w:ascii="Times New Roman" w:hAnsi="Times New Roman" w:cs="Times New Roman"/>
        <w:sz w:val="18"/>
        <w:szCs w:val="18"/>
      </w:rPr>
      <w:t xml:space="preserve"> E</w:t>
    </w:r>
    <w:r w:rsidRPr="00152BBE">
      <w:rPr>
        <w:rFonts w:ascii="Times New Roman" w:hAnsi="Times New Roman" w:cs="Times New Roman"/>
        <w:b/>
        <w:bCs/>
        <w:sz w:val="18"/>
        <w:szCs w:val="18"/>
      </w:rPr>
      <w:t>-</w:t>
    </w:r>
    <w:r w:rsidRPr="00152BBE">
      <w:rPr>
        <w:rFonts w:ascii="Times New Roman" w:hAnsi="Times New Roman" w:cs="Times New Roman"/>
        <w:sz w:val="18"/>
        <w:szCs w:val="18"/>
      </w:rPr>
      <w:t xml:space="preserve">mail: </w:t>
    </w:r>
    <w:r w:rsidRPr="00990DC8">
      <w:rPr>
        <w:rFonts w:ascii="Times New Roman" w:hAnsi="Times New Roman" w:cs="Times New Roman"/>
        <w:sz w:val="18"/>
        <w:szCs w:val="18"/>
      </w:rPr>
      <w:t>sipg.ppgmvci@contato.ufsc.br</w:t>
    </w:r>
  </w:p>
  <w:p w14:paraId="51EE85CC" w14:textId="79DC7799" w:rsidR="002507A7" w:rsidRDefault="002507A7">
    <w:pPr>
      <w:pStyle w:val="Rodap"/>
    </w:pPr>
  </w:p>
  <w:p w14:paraId="21A11BCE" w14:textId="77777777" w:rsidR="002507A7" w:rsidRDefault="002507A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704BE3" w14:textId="77777777" w:rsidR="001C096A" w:rsidRDefault="001C096A" w:rsidP="00BC2DB0">
      <w:r>
        <w:separator/>
      </w:r>
    </w:p>
  </w:footnote>
  <w:footnote w:type="continuationSeparator" w:id="0">
    <w:p w14:paraId="0806B830" w14:textId="77777777" w:rsidR="001C096A" w:rsidRDefault="001C096A" w:rsidP="00BC2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E09C2" w14:textId="77777777" w:rsidR="002507A7" w:rsidRDefault="002507A7" w:rsidP="00F20017">
    <w:pPr>
      <w:pStyle w:val="Cabealho"/>
      <w:jc w:val="center"/>
    </w:pPr>
  </w:p>
  <w:p w14:paraId="4C33702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eastAsia="Times New Roman" w:hAnsi="Arial" w:cs="Arial"/>
        <w:noProof/>
        <w:sz w:val="20"/>
        <w:szCs w:val="20"/>
        <w:lang w:eastAsia="pt-BR" w:bidi="ar-SA"/>
      </w:rPr>
      <w:drawing>
        <wp:inline distT="0" distB="0" distL="0" distR="0" wp14:anchorId="40016DCE" wp14:editId="11DE4D68">
          <wp:extent cx="590550" cy="590550"/>
          <wp:effectExtent l="0" t="0" r="0" b="0"/>
          <wp:docPr id="2" name="Imagem 2" descr="brasao-p-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22" descr="brasao-p-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2628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MINISTÉRIO DA EDUCAÇÃO</w:t>
    </w:r>
  </w:p>
  <w:p w14:paraId="156AD77F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UNIVERSIDADE FEDERAL DE SANTA CATARINA</w:t>
    </w:r>
  </w:p>
  <w:p w14:paraId="3ED9DFC1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CENTRO DE CIÊNCIAS RURAIS</w:t>
    </w:r>
  </w:p>
  <w:p w14:paraId="4769C6EE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PROGRAMA DE PÓS-GRADUAÇÃO EM MEDICINA VETERINÁRIA CONVENCIONAL E INTEGRATIVA - PPGMVCI</w:t>
    </w:r>
  </w:p>
  <w:p w14:paraId="33816A2A" w14:textId="1CBF06E6" w:rsidR="002507A7" w:rsidRPr="00E8770E" w:rsidRDefault="002507A7" w:rsidP="00E8770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53B6"/>
    <w:multiLevelType w:val="multilevel"/>
    <w:tmpl w:val="8A2C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723752"/>
    <w:multiLevelType w:val="hybridMultilevel"/>
    <w:tmpl w:val="3FFE492A"/>
    <w:lvl w:ilvl="0" w:tplc="4A1A41B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96CA6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9E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AA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4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6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5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F6F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85226"/>
    <w:multiLevelType w:val="hybridMultilevel"/>
    <w:tmpl w:val="F530CD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4FA1"/>
    <w:multiLevelType w:val="hybridMultilevel"/>
    <w:tmpl w:val="1D1AB862"/>
    <w:lvl w:ilvl="0" w:tplc="103C438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1CD8D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61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A89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43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AD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01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3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F51D8"/>
    <w:multiLevelType w:val="hybridMultilevel"/>
    <w:tmpl w:val="D97AA87E"/>
    <w:lvl w:ilvl="0" w:tplc="5446635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601A4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C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89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42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1C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1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919DC"/>
    <w:multiLevelType w:val="multilevel"/>
    <w:tmpl w:val="653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8A3D8D"/>
    <w:multiLevelType w:val="hybridMultilevel"/>
    <w:tmpl w:val="5E9E46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BB46F"/>
    <w:multiLevelType w:val="hybridMultilevel"/>
    <w:tmpl w:val="778E1336"/>
    <w:lvl w:ilvl="0" w:tplc="4BCAD62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5844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F66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F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86B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C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46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E3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F4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2F61"/>
    <w:multiLevelType w:val="hybridMultilevel"/>
    <w:tmpl w:val="EF94B4E2"/>
    <w:lvl w:ilvl="0" w:tplc="A78E901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355C96"/>
    <w:multiLevelType w:val="hybridMultilevel"/>
    <w:tmpl w:val="C86C6D18"/>
    <w:lvl w:ilvl="0" w:tplc="07D499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11D72561"/>
    <w:multiLevelType w:val="hybridMultilevel"/>
    <w:tmpl w:val="661490C4"/>
    <w:lvl w:ilvl="0" w:tplc="FCF85F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9583F"/>
    <w:multiLevelType w:val="hybridMultilevel"/>
    <w:tmpl w:val="31A4C01E"/>
    <w:lvl w:ilvl="0" w:tplc="A2D8C78E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C27C6"/>
    <w:multiLevelType w:val="hybridMultilevel"/>
    <w:tmpl w:val="2F9E33C8"/>
    <w:lvl w:ilvl="0" w:tplc="0416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94808"/>
    <w:multiLevelType w:val="multilevel"/>
    <w:tmpl w:val="3FBC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C462A1"/>
    <w:multiLevelType w:val="hybridMultilevel"/>
    <w:tmpl w:val="A15A92CA"/>
    <w:lvl w:ilvl="0" w:tplc="57EC8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31B7"/>
    <w:multiLevelType w:val="multilevel"/>
    <w:tmpl w:val="E26A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E125AA"/>
    <w:multiLevelType w:val="hybridMultilevel"/>
    <w:tmpl w:val="CE260E9C"/>
    <w:lvl w:ilvl="0" w:tplc="1E3EB69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0D7BDB"/>
    <w:multiLevelType w:val="hybridMultilevel"/>
    <w:tmpl w:val="3C722E54"/>
    <w:lvl w:ilvl="0" w:tplc="AC20ED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D1DCF"/>
    <w:multiLevelType w:val="hybridMultilevel"/>
    <w:tmpl w:val="608AE1B4"/>
    <w:lvl w:ilvl="0" w:tplc="48DA65C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AF4AE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0C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08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2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09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4F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A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40E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03C2A"/>
    <w:multiLevelType w:val="hybridMultilevel"/>
    <w:tmpl w:val="F5963BC4"/>
    <w:lvl w:ilvl="0" w:tplc="4D7E4B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31D0"/>
    <w:multiLevelType w:val="multilevel"/>
    <w:tmpl w:val="70EE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2E6600"/>
    <w:multiLevelType w:val="hybridMultilevel"/>
    <w:tmpl w:val="9530BD66"/>
    <w:lvl w:ilvl="0" w:tplc="BAE6BC2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5BB01D9"/>
    <w:multiLevelType w:val="hybridMultilevel"/>
    <w:tmpl w:val="902A38F4"/>
    <w:lvl w:ilvl="0" w:tplc="BE60E6D2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6EF7A69"/>
    <w:multiLevelType w:val="hybridMultilevel"/>
    <w:tmpl w:val="71D687FE"/>
    <w:lvl w:ilvl="0" w:tplc="B5A4E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78968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0C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EF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25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5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B67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8A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86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E444E"/>
    <w:multiLevelType w:val="hybridMultilevel"/>
    <w:tmpl w:val="CB40E0D2"/>
    <w:lvl w:ilvl="0" w:tplc="8AE0323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F0C7682"/>
    <w:multiLevelType w:val="hybridMultilevel"/>
    <w:tmpl w:val="4AD688AE"/>
    <w:lvl w:ilvl="0" w:tplc="19EA6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5C277B"/>
    <w:multiLevelType w:val="hybridMultilevel"/>
    <w:tmpl w:val="E9BA4356"/>
    <w:lvl w:ilvl="0" w:tplc="27F43E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4BB"/>
    <w:multiLevelType w:val="multilevel"/>
    <w:tmpl w:val="04AE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6417B14"/>
    <w:multiLevelType w:val="hybridMultilevel"/>
    <w:tmpl w:val="7F649662"/>
    <w:lvl w:ilvl="0" w:tplc="CD84F81E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C13AB0"/>
    <w:multiLevelType w:val="hybridMultilevel"/>
    <w:tmpl w:val="066CAF42"/>
    <w:lvl w:ilvl="0" w:tplc="706C53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F8259"/>
    <w:multiLevelType w:val="hybridMultilevel"/>
    <w:tmpl w:val="CABE6AFA"/>
    <w:lvl w:ilvl="0" w:tplc="8812986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80C47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4B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27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68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289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49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44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7F96"/>
    <w:multiLevelType w:val="hybridMultilevel"/>
    <w:tmpl w:val="BC2EBEC0"/>
    <w:lvl w:ilvl="0" w:tplc="AB521256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28CB"/>
    <w:multiLevelType w:val="hybridMultilevel"/>
    <w:tmpl w:val="A9A6DD8C"/>
    <w:lvl w:ilvl="0" w:tplc="EC4EFF7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432AF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8E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41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61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C5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60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805A6C"/>
    <w:multiLevelType w:val="hybridMultilevel"/>
    <w:tmpl w:val="79227300"/>
    <w:lvl w:ilvl="0" w:tplc="E7C86F0C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676FC"/>
    <w:multiLevelType w:val="hybridMultilevel"/>
    <w:tmpl w:val="EC0C4CA6"/>
    <w:lvl w:ilvl="0" w:tplc="106A193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BA63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62B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C6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4C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86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4B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E2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3477C"/>
    <w:multiLevelType w:val="hybridMultilevel"/>
    <w:tmpl w:val="BC8CFD50"/>
    <w:lvl w:ilvl="0" w:tplc="4C9AFE42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AB99"/>
    <w:multiLevelType w:val="hybridMultilevel"/>
    <w:tmpl w:val="8F88F610"/>
    <w:lvl w:ilvl="0" w:tplc="8EE6AB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F5E27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6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46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28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A8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6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E6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0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F41AE"/>
    <w:multiLevelType w:val="hybridMultilevel"/>
    <w:tmpl w:val="BDFE60CC"/>
    <w:lvl w:ilvl="0" w:tplc="CB58775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E134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B0A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8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E82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87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CA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E0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F0398"/>
    <w:multiLevelType w:val="hybridMultilevel"/>
    <w:tmpl w:val="25603B5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51E43"/>
    <w:multiLevelType w:val="multilevel"/>
    <w:tmpl w:val="5798B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8B2E8E"/>
    <w:multiLevelType w:val="multilevel"/>
    <w:tmpl w:val="842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7E0A09"/>
    <w:multiLevelType w:val="hybridMultilevel"/>
    <w:tmpl w:val="CEA4F448"/>
    <w:lvl w:ilvl="0" w:tplc="33221FE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ED22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2E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88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8A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C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5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89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FCF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F581F"/>
    <w:multiLevelType w:val="hybridMultilevel"/>
    <w:tmpl w:val="EDF0C2C8"/>
    <w:lvl w:ilvl="0" w:tplc="19F0821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3D3EE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F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EB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8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25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C0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6D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B3804"/>
    <w:multiLevelType w:val="hybridMultilevel"/>
    <w:tmpl w:val="6DA82338"/>
    <w:lvl w:ilvl="0" w:tplc="0CFA3BA4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42"/>
  </w:num>
  <w:num w:numId="4">
    <w:abstractNumId w:val="32"/>
  </w:num>
  <w:num w:numId="5">
    <w:abstractNumId w:val="37"/>
  </w:num>
  <w:num w:numId="6">
    <w:abstractNumId w:val="23"/>
  </w:num>
  <w:num w:numId="7">
    <w:abstractNumId w:val="34"/>
  </w:num>
  <w:num w:numId="8">
    <w:abstractNumId w:val="3"/>
  </w:num>
  <w:num w:numId="9">
    <w:abstractNumId w:val="30"/>
  </w:num>
  <w:num w:numId="10">
    <w:abstractNumId w:val="7"/>
  </w:num>
  <w:num w:numId="11">
    <w:abstractNumId w:val="1"/>
  </w:num>
  <w:num w:numId="12">
    <w:abstractNumId w:val="41"/>
  </w:num>
  <w:num w:numId="13">
    <w:abstractNumId w:val="4"/>
  </w:num>
  <w:num w:numId="14">
    <w:abstractNumId w:val="25"/>
  </w:num>
  <w:num w:numId="15">
    <w:abstractNumId w:val="22"/>
  </w:num>
  <w:num w:numId="16">
    <w:abstractNumId w:val="24"/>
  </w:num>
  <w:num w:numId="17">
    <w:abstractNumId w:val="2"/>
  </w:num>
  <w:num w:numId="18">
    <w:abstractNumId w:val="6"/>
  </w:num>
  <w:num w:numId="19">
    <w:abstractNumId w:val="9"/>
  </w:num>
  <w:num w:numId="20">
    <w:abstractNumId w:val="21"/>
  </w:num>
  <w:num w:numId="21">
    <w:abstractNumId w:val="12"/>
  </w:num>
  <w:num w:numId="22">
    <w:abstractNumId w:val="39"/>
  </w:num>
  <w:num w:numId="23">
    <w:abstractNumId w:val="20"/>
  </w:num>
  <w:num w:numId="24">
    <w:abstractNumId w:val="0"/>
  </w:num>
  <w:num w:numId="25">
    <w:abstractNumId w:val="13"/>
  </w:num>
  <w:num w:numId="26">
    <w:abstractNumId w:val="40"/>
  </w:num>
  <w:num w:numId="27">
    <w:abstractNumId w:val="15"/>
  </w:num>
  <w:num w:numId="28">
    <w:abstractNumId w:val="38"/>
  </w:num>
  <w:num w:numId="29">
    <w:abstractNumId w:val="14"/>
  </w:num>
  <w:num w:numId="30">
    <w:abstractNumId w:val="29"/>
  </w:num>
  <w:num w:numId="31">
    <w:abstractNumId w:val="19"/>
  </w:num>
  <w:num w:numId="32">
    <w:abstractNumId w:val="31"/>
  </w:num>
  <w:num w:numId="33">
    <w:abstractNumId w:val="11"/>
  </w:num>
  <w:num w:numId="34">
    <w:abstractNumId w:val="17"/>
  </w:num>
  <w:num w:numId="35">
    <w:abstractNumId w:val="33"/>
  </w:num>
  <w:num w:numId="36">
    <w:abstractNumId w:val="5"/>
  </w:num>
  <w:num w:numId="37">
    <w:abstractNumId w:val="27"/>
  </w:num>
  <w:num w:numId="38">
    <w:abstractNumId w:val="43"/>
  </w:num>
  <w:num w:numId="39">
    <w:abstractNumId w:val="35"/>
  </w:num>
  <w:num w:numId="40">
    <w:abstractNumId w:val="28"/>
  </w:num>
  <w:num w:numId="41">
    <w:abstractNumId w:val="8"/>
  </w:num>
  <w:num w:numId="42">
    <w:abstractNumId w:val="16"/>
  </w:num>
  <w:num w:numId="43">
    <w:abstractNumId w:val="1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DM0NzQ0MTNQ0lEKTi0uzszPAykwrAUA35MewywAAAA="/>
  </w:docVars>
  <w:rsids>
    <w:rsidRoot w:val="00672530"/>
    <w:rsid w:val="00017BDD"/>
    <w:rsid w:val="00021B8C"/>
    <w:rsid w:val="000266EC"/>
    <w:rsid w:val="00047FB5"/>
    <w:rsid w:val="00056FCA"/>
    <w:rsid w:val="00083174"/>
    <w:rsid w:val="00095C70"/>
    <w:rsid w:val="000A1F20"/>
    <w:rsid w:val="000A2615"/>
    <w:rsid w:val="000A2D2B"/>
    <w:rsid w:val="000A760A"/>
    <w:rsid w:val="000A7715"/>
    <w:rsid w:val="000B562A"/>
    <w:rsid w:val="000B744B"/>
    <w:rsid w:val="000C0136"/>
    <w:rsid w:val="000C1C28"/>
    <w:rsid w:val="000D35AB"/>
    <w:rsid w:val="000E1D7B"/>
    <w:rsid w:val="000F5456"/>
    <w:rsid w:val="00102542"/>
    <w:rsid w:val="00105BE6"/>
    <w:rsid w:val="001171B2"/>
    <w:rsid w:val="001228E2"/>
    <w:rsid w:val="00123770"/>
    <w:rsid w:val="0013011D"/>
    <w:rsid w:val="0013361D"/>
    <w:rsid w:val="001502B2"/>
    <w:rsid w:val="001518D4"/>
    <w:rsid w:val="00152BBE"/>
    <w:rsid w:val="00166FF2"/>
    <w:rsid w:val="00170C28"/>
    <w:rsid w:val="001756E0"/>
    <w:rsid w:val="00177D81"/>
    <w:rsid w:val="00183F4E"/>
    <w:rsid w:val="00184CA0"/>
    <w:rsid w:val="00197534"/>
    <w:rsid w:val="001A12D3"/>
    <w:rsid w:val="001A47A3"/>
    <w:rsid w:val="001A65D8"/>
    <w:rsid w:val="001A6C42"/>
    <w:rsid w:val="001C096A"/>
    <w:rsid w:val="001C4E74"/>
    <w:rsid w:val="001F033A"/>
    <w:rsid w:val="001F7204"/>
    <w:rsid w:val="00202A16"/>
    <w:rsid w:val="00216A35"/>
    <w:rsid w:val="00222A14"/>
    <w:rsid w:val="002270D7"/>
    <w:rsid w:val="00231F9D"/>
    <w:rsid w:val="002435AC"/>
    <w:rsid w:val="0024452F"/>
    <w:rsid w:val="002507A7"/>
    <w:rsid w:val="00250D79"/>
    <w:rsid w:val="0026000F"/>
    <w:rsid w:val="0026451D"/>
    <w:rsid w:val="0026607B"/>
    <w:rsid w:val="00275513"/>
    <w:rsid w:val="00275E10"/>
    <w:rsid w:val="002775A4"/>
    <w:rsid w:val="00277A19"/>
    <w:rsid w:val="00281937"/>
    <w:rsid w:val="00282572"/>
    <w:rsid w:val="0028762F"/>
    <w:rsid w:val="00296575"/>
    <w:rsid w:val="00297AF4"/>
    <w:rsid w:val="002A27A4"/>
    <w:rsid w:val="002B6D29"/>
    <w:rsid w:val="002C793F"/>
    <w:rsid w:val="002D5848"/>
    <w:rsid w:val="002E5541"/>
    <w:rsid w:val="002E6EB6"/>
    <w:rsid w:val="002F0141"/>
    <w:rsid w:val="002F2821"/>
    <w:rsid w:val="002F3BD0"/>
    <w:rsid w:val="002F52A8"/>
    <w:rsid w:val="002F680C"/>
    <w:rsid w:val="002FA594"/>
    <w:rsid w:val="0030007C"/>
    <w:rsid w:val="00310C98"/>
    <w:rsid w:val="003111B9"/>
    <w:rsid w:val="00314E39"/>
    <w:rsid w:val="00323858"/>
    <w:rsid w:val="00336026"/>
    <w:rsid w:val="00341B16"/>
    <w:rsid w:val="00347532"/>
    <w:rsid w:val="003500EA"/>
    <w:rsid w:val="003834D9"/>
    <w:rsid w:val="00392F6E"/>
    <w:rsid w:val="00393ED8"/>
    <w:rsid w:val="003A4F82"/>
    <w:rsid w:val="003B3469"/>
    <w:rsid w:val="003B35A5"/>
    <w:rsid w:val="003B4B0E"/>
    <w:rsid w:val="003B4D8B"/>
    <w:rsid w:val="003C1898"/>
    <w:rsid w:val="003C25C7"/>
    <w:rsid w:val="003C391F"/>
    <w:rsid w:val="003C39B0"/>
    <w:rsid w:val="003D05CB"/>
    <w:rsid w:val="003D154E"/>
    <w:rsid w:val="003E2023"/>
    <w:rsid w:val="003E4A44"/>
    <w:rsid w:val="003ECD71"/>
    <w:rsid w:val="003F361E"/>
    <w:rsid w:val="00412DCD"/>
    <w:rsid w:val="00416438"/>
    <w:rsid w:val="00425CEB"/>
    <w:rsid w:val="0045293E"/>
    <w:rsid w:val="004606AA"/>
    <w:rsid w:val="004670CD"/>
    <w:rsid w:val="00471236"/>
    <w:rsid w:val="004715C3"/>
    <w:rsid w:val="00473277"/>
    <w:rsid w:val="00473339"/>
    <w:rsid w:val="004741F8"/>
    <w:rsid w:val="004834EC"/>
    <w:rsid w:val="004B6C75"/>
    <w:rsid w:val="004D4829"/>
    <w:rsid w:val="004D709C"/>
    <w:rsid w:val="004D72E0"/>
    <w:rsid w:val="004D7860"/>
    <w:rsid w:val="004E347C"/>
    <w:rsid w:val="004E77A7"/>
    <w:rsid w:val="00503201"/>
    <w:rsid w:val="00504668"/>
    <w:rsid w:val="00504C33"/>
    <w:rsid w:val="00505D50"/>
    <w:rsid w:val="00511401"/>
    <w:rsid w:val="00515819"/>
    <w:rsid w:val="00526842"/>
    <w:rsid w:val="0053057D"/>
    <w:rsid w:val="00544EAE"/>
    <w:rsid w:val="00547D38"/>
    <w:rsid w:val="005541CE"/>
    <w:rsid w:val="0056432D"/>
    <w:rsid w:val="00571E70"/>
    <w:rsid w:val="005772B7"/>
    <w:rsid w:val="00581367"/>
    <w:rsid w:val="005913E2"/>
    <w:rsid w:val="005A5CBA"/>
    <w:rsid w:val="005B1914"/>
    <w:rsid w:val="005B2A36"/>
    <w:rsid w:val="005B6BD7"/>
    <w:rsid w:val="005D0A81"/>
    <w:rsid w:val="005D3A33"/>
    <w:rsid w:val="005D7FD0"/>
    <w:rsid w:val="005F3E2C"/>
    <w:rsid w:val="006002BE"/>
    <w:rsid w:val="00612C8C"/>
    <w:rsid w:val="00616CAE"/>
    <w:rsid w:val="00617FCA"/>
    <w:rsid w:val="0062573D"/>
    <w:rsid w:val="00630DB2"/>
    <w:rsid w:val="00647DCA"/>
    <w:rsid w:val="00650D5B"/>
    <w:rsid w:val="006578C8"/>
    <w:rsid w:val="00666E6A"/>
    <w:rsid w:val="00670A94"/>
    <w:rsid w:val="00672530"/>
    <w:rsid w:val="0068129B"/>
    <w:rsid w:val="0068761A"/>
    <w:rsid w:val="00687961"/>
    <w:rsid w:val="00690225"/>
    <w:rsid w:val="00692C10"/>
    <w:rsid w:val="006A5A07"/>
    <w:rsid w:val="006A702F"/>
    <w:rsid w:val="006B6EC2"/>
    <w:rsid w:val="006B71C7"/>
    <w:rsid w:val="006C1177"/>
    <w:rsid w:val="006C5AED"/>
    <w:rsid w:val="006D4267"/>
    <w:rsid w:val="006D5563"/>
    <w:rsid w:val="006E76B5"/>
    <w:rsid w:val="00702D81"/>
    <w:rsid w:val="00710AA3"/>
    <w:rsid w:val="007122A6"/>
    <w:rsid w:val="00714817"/>
    <w:rsid w:val="00726720"/>
    <w:rsid w:val="00736312"/>
    <w:rsid w:val="00737B8E"/>
    <w:rsid w:val="0075052F"/>
    <w:rsid w:val="00753555"/>
    <w:rsid w:val="00765ACD"/>
    <w:rsid w:val="00767647"/>
    <w:rsid w:val="0078158E"/>
    <w:rsid w:val="00785592"/>
    <w:rsid w:val="00787F99"/>
    <w:rsid w:val="007A6E28"/>
    <w:rsid w:val="007B1159"/>
    <w:rsid w:val="007B2F5B"/>
    <w:rsid w:val="007B6742"/>
    <w:rsid w:val="007D2F14"/>
    <w:rsid w:val="007D59A5"/>
    <w:rsid w:val="007E65E8"/>
    <w:rsid w:val="007E75E9"/>
    <w:rsid w:val="007F674D"/>
    <w:rsid w:val="00825E15"/>
    <w:rsid w:val="008333AF"/>
    <w:rsid w:val="008341BE"/>
    <w:rsid w:val="0083541B"/>
    <w:rsid w:val="008418E6"/>
    <w:rsid w:val="00841AA9"/>
    <w:rsid w:val="0084459E"/>
    <w:rsid w:val="00846EFE"/>
    <w:rsid w:val="00861419"/>
    <w:rsid w:val="0087782D"/>
    <w:rsid w:val="00885BA5"/>
    <w:rsid w:val="0088676D"/>
    <w:rsid w:val="008A6F42"/>
    <w:rsid w:val="008B72F6"/>
    <w:rsid w:val="008C3903"/>
    <w:rsid w:val="008D45C5"/>
    <w:rsid w:val="008D46BA"/>
    <w:rsid w:val="008E3AC9"/>
    <w:rsid w:val="008E4696"/>
    <w:rsid w:val="008F2C67"/>
    <w:rsid w:val="00900B34"/>
    <w:rsid w:val="009020DC"/>
    <w:rsid w:val="00903FE5"/>
    <w:rsid w:val="00912C5A"/>
    <w:rsid w:val="00915752"/>
    <w:rsid w:val="009266FB"/>
    <w:rsid w:val="00937AEE"/>
    <w:rsid w:val="009664AD"/>
    <w:rsid w:val="009825DF"/>
    <w:rsid w:val="00982A6C"/>
    <w:rsid w:val="009834B7"/>
    <w:rsid w:val="00983BAC"/>
    <w:rsid w:val="00984315"/>
    <w:rsid w:val="00990DC8"/>
    <w:rsid w:val="009920DC"/>
    <w:rsid w:val="009A14AD"/>
    <w:rsid w:val="009A738C"/>
    <w:rsid w:val="009B008D"/>
    <w:rsid w:val="009B1322"/>
    <w:rsid w:val="009B4F57"/>
    <w:rsid w:val="009B714D"/>
    <w:rsid w:val="009C2103"/>
    <w:rsid w:val="009D25AB"/>
    <w:rsid w:val="009F460C"/>
    <w:rsid w:val="009F6073"/>
    <w:rsid w:val="009F76A4"/>
    <w:rsid w:val="00A13AEC"/>
    <w:rsid w:val="00A236A5"/>
    <w:rsid w:val="00A33BA0"/>
    <w:rsid w:val="00A36205"/>
    <w:rsid w:val="00A454B7"/>
    <w:rsid w:val="00A541A7"/>
    <w:rsid w:val="00A841ED"/>
    <w:rsid w:val="00A845FB"/>
    <w:rsid w:val="00A90297"/>
    <w:rsid w:val="00A94632"/>
    <w:rsid w:val="00A959C6"/>
    <w:rsid w:val="00A96513"/>
    <w:rsid w:val="00AA2C01"/>
    <w:rsid w:val="00AE1C52"/>
    <w:rsid w:val="00AF4AC0"/>
    <w:rsid w:val="00AF51D8"/>
    <w:rsid w:val="00B130AE"/>
    <w:rsid w:val="00B14C50"/>
    <w:rsid w:val="00B22C5B"/>
    <w:rsid w:val="00B232D3"/>
    <w:rsid w:val="00B259B7"/>
    <w:rsid w:val="00B31048"/>
    <w:rsid w:val="00B32A5A"/>
    <w:rsid w:val="00B3541D"/>
    <w:rsid w:val="00B371B5"/>
    <w:rsid w:val="00B40631"/>
    <w:rsid w:val="00B4277F"/>
    <w:rsid w:val="00B441CB"/>
    <w:rsid w:val="00B4646B"/>
    <w:rsid w:val="00B636D9"/>
    <w:rsid w:val="00B6635A"/>
    <w:rsid w:val="00B67250"/>
    <w:rsid w:val="00B7733C"/>
    <w:rsid w:val="00B93663"/>
    <w:rsid w:val="00BA6258"/>
    <w:rsid w:val="00BA6CFC"/>
    <w:rsid w:val="00BC2DB0"/>
    <w:rsid w:val="00BD16F2"/>
    <w:rsid w:val="00BD5BE2"/>
    <w:rsid w:val="00BE7F09"/>
    <w:rsid w:val="00BF069D"/>
    <w:rsid w:val="00BF476C"/>
    <w:rsid w:val="00BF5633"/>
    <w:rsid w:val="00C04DCB"/>
    <w:rsid w:val="00C065CB"/>
    <w:rsid w:val="00C15709"/>
    <w:rsid w:val="00C2036F"/>
    <w:rsid w:val="00C31E01"/>
    <w:rsid w:val="00C3224B"/>
    <w:rsid w:val="00C41814"/>
    <w:rsid w:val="00C46BA0"/>
    <w:rsid w:val="00C572D5"/>
    <w:rsid w:val="00C60FEF"/>
    <w:rsid w:val="00C704BB"/>
    <w:rsid w:val="00C91D1D"/>
    <w:rsid w:val="00C94E88"/>
    <w:rsid w:val="00CA2537"/>
    <w:rsid w:val="00CB388E"/>
    <w:rsid w:val="00CB7968"/>
    <w:rsid w:val="00CC7127"/>
    <w:rsid w:val="00CE4EE2"/>
    <w:rsid w:val="00CF28F1"/>
    <w:rsid w:val="00CF4763"/>
    <w:rsid w:val="00CF50B5"/>
    <w:rsid w:val="00D007EC"/>
    <w:rsid w:val="00D03435"/>
    <w:rsid w:val="00D15B15"/>
    <w:rsid w:val="00D23CCC"/>
    <w:rsid w:val="00D26365"/>
    <w:rsid w:val="00D2645F"/>
    <w:rsid w:val="00D5249D"/>
    <w:rsid w:val="00D56E9A"/>
    <w:rsid w:val="00D6509F"/>
    <w:rsid w:val="00D6668D"/>
    <w:rsid w:val="00D701A0"/>
    <w:rsid w:val="00D727A3"/>
    <w:rsid w:val="00D74EB2"/>
    <w:rsid w:val="00D760C1"/>
    <w:rsid w:val="00D76F35"/>
    <w:rsid w:val="00D81499"/>
    <w:rsid w:val="00D81A60"/>
    <w:rsid w:val="00D832F2"/>
    <w:rsid w:val="00D86D5B"/>
    <w:rsid w:val="00D91A35"/>
    <w:rsid w:val="00D93E34"/>
    <w:rsid w:val="00DA0EC2"/>
    <w:rsid w:val="00DA2249"/>
    <w:rsid w:val="00DA4F28"/>
    <w:rsid w:val="00DB1087"/>
    <w:rsid w:val="00DC0CE1"/>
    <w:rsid w:val="00DD0ECC"/>
    <w:rsid w:val="00DD4AFC"/>
    <w:rsid w:val="00DE3B94"/>
    <w:rsid w:val="00DE5EB3"/>
    <w:rsid w:val="00DE6EDD"/>
    <w:rsid w:val="00DE73A3"/>
    <w:rsid w:val="00E0045D"/>
    <w:rsid w:val="00E05A7C"/>
    <w:rsid w:val="00E127A3"/>
    <w:rsid w:val="00E166FB"/>
    <w:rsid w:val="00E23877"/>
    <w:rsid w:val="00E2594B"/>
    <w:rsid w:val="00E2679E"/>
    <w:rsid w:val="00E32CF5"/>
    <w:rsid w:val="00E34127"/>
    <w:rsid w:val="00E42932"/>
    <w:rsid w:val="00E43869"/>
    <w:rsid w:val="00E47182"/>
    <w:rsid w:val="00E55B4A"/>
    <w:rsid w:val="00E616DD"/>
    <w:rsid w:val="00E65175"/>
    <w:rsid w:val="00E65951"/>
    <w:rsid w:val="00E67617"/>
    <w:rsid w:val="00E73FEE"/>
    <w:rsid w:val="00E741F4"/>
    <w:rsid w:val="00E75D80"/>
    <w:rsid w:val="00E82953"/>
    <w:rsid w:val="00E8770E"/>
    <w:rsid w:val="00E9214E"/>
    <w:rsid w:val="00E943D7"/>
    <w:rsid w:val="00EA4F78"/>
    <w:rsid w:val="00EA4FCA"/>
    <w:rsid w:val="00EB4F75"/>
    <w:rsid w:val="00EB54B6"/>
    <w:rsid w:val="00EB5F25"/>
    <w:rsid w:val="00EC451C"/>
    <w:rsid w:val="00ED445D"/>
    <w:rsid w:val="00ED671B"/>
    <w:rsid w:val="00ED7304"/>
    <w:rsid w:val="00EE54EB"/>
    <w:rsid w:val="00EF5AC1"/>
    <w:rsid w:val="00F03F23"/>
    <w:rsid w:val="00F040BB"/>
    <w:rsid w:val="00F20017"/>
    <w:rsid w:val="00F30B26"/>
    <w:rsid w:val="00F36815"/>
    <w:rsid w:val="00F5198E"/>
    <w:rsid w:val="00F56684"/>
    <w:rsid w:val="00F56F69"/>
    <w:rsid w:val="00F60F8E"/>
    <w:rsid w:val="00F7380C"/>
    <w:rsid w:val="00F76E1C"/>
    <w:rsid w:val="00F81C08"/>
    <w:rsid w:val="00F90C98"/>
    <w:rsid w:val="00F91CF0"/>
    <w:rsid w:val="00F93FAC"/>
    <w:rsid w:val="00F97144"/>
    <w:rsid w:val="00FA2C18"/>
    <w:rsid w:val="00FA618A"/>
    <w:rsid w:val="00FA7179"/>
    <w:rsid w:val="00FB2D37"/>
    <w:rsid w:val="00FB5A18"/>
    <w:rsid w:val="00FC32E5"/>
    <w:rsid w:val="00FC400D"/>
    <w:rsid w:val="00FC64E1"/>
    <w:rsid w:val="00FD6149"/>
    <w:rsid w:val="00FD6FD4"/>
    <w:rsid w:val="00FE0100"/>
    <w:rsid w:val="00FE596F"/>
    <w:rsid w:val="00FE60BC"/>
    <w:rsid w:val="01AC3B38"/>
    <w:rsid w:val="01DA9DD2"/>
    <w:rsid w:val="03E21642"/>
    <w:rsid w:val="03E398B4"/>
    <w:rsid w:val="0423AEE8"/>
    <w:rsid w:val="05485ED2"/>
    <w:rsid w:val="09950FBD"/>
    <w:rsid w:val="0AFEECD8"/>
    <w:rsid w:val="0C6E88E3"/>
    <w:rsid w:val="100A0422"/>
    <w:rsid w:val="102E7C27"/>
    <w:rsid w:val="11CA4C88"/>
    <w:rsid w:val="13661CE9"/>
    <w:rsid w:val="13FCACCC"/>
    <w:rsid w:val="146FA249"/>
    <w:rsid w:val="14D1C48B"/>
    <w:rsid w:val="15231857"/>
    <w:rsid w:val="159B8D1A"/>
    <w:rsid w:val="1602FCF4"/>
    <w:rsid w:val="180A3601"/>
    <w:rsid w:val="190A74DA"/>
    <w:rsid w:val="199866CA"/>
    <w:rsid w:val="1ABB0057"/>
    <w:rsid w:val="1C814BE3"/>
    <w:rsid w:val="1C8A34AD"/>
    <w:rsid w:val="1EBC400E"/>
    <w:rsid w:val="1EE33BCA"/>
    <w:rsid w:val="2108C699"/>
    <w:rsid w:val="223FED88"/>
    <w:rsid w:val="225C797C"/>
    <w:rsid w:val="22B5E690"/>
    <w:rsid w:val="247775D9"/>
    <w:rsid w:val="259D4A82"/>
    <w:rsid w:val="27D9F69A"/>
    <w:rsid w:val="28DD4DC3"/>
    <w:rsid w:val="28F328DC"/>
    <w:rsid w:val="2911240F"/>
    <w:rsid w:val="2A091655"/>
    <w:rsid w:val="2BD99D7F"/>
    <w:rsid w:val="2C8AC4E9"/>
    <w:rsid w:val="2F806593"/>
    <w:rsid w:val="3067F92C"/>
    <w:rsid w:val="327A9845"/>
    <w:rsid w:val="338D8D03"/>
    <w:rsid w:val="33EF888E"/>
    <w:rsid w:val="3407E93E"/>
    <w:rsid w:val="343DA708"/>
    <w:rsid w:val="354799A9"/>
    <w:rsid w:val="36433BAE"/>
    <w:rsid w:val="377F37DD"/>
    <w:rsid w:val="37B9DA12"/>
    <w:rsid w:val="37E73A89"/>
    <w:rsid w:val="387F3A6B"/>
    <w:rsid w:val="3903CECB"/>
    <w:rsid w:val="39059F84"/>
    <w:rsid w:val="39271603"/>
    <w:rsid w:val="39B01892"/>
    <w:rsid w:val="39BF140A"/>
    <w:rsid w:val="3A87BEB1"/>
    <w:rsid w:val="3BA49755"/>
    <w:rsid w:val="3BB6DB2D"/>
    <w:rsid w:val="3C86E48B"/>
    <w:rsid w:val="3CE3843C"/>
    <w:rsid w:val="3D4067B6"/>
    <w:rsid w:val="3E4DD0ED"/>
    <w:rsid w:val="404EFA3C"/>
    <w:rsid w:val="40DBC351"/>
    <w:rsid w:val="452A3063"/>
    <w:rsid w:val="4A79C79A"/>
    <w:rsid w:val="4B4CFCD2"/>
    <w:rsid w:val="4C728006"/>
    <w:rsid w:val="4E3CF944"/>
    <w:rsid w:val="4EB24373"/>
    <w:rsid w:val="4F35B221"/>
    <w:rsid w:val="4FDDA6B8"/>
    <w:rsid w:val="51617054"/>
    <w:rsid w:val="51B4EDE6"/>
    <w:rsid w:val="524B9ABB"/>
    <w:rsid w:val="527947FE"/>
    <w:rsid w:val="539B6F71"/>
    <w:rsid w:val="55851F93"/>
    <w:rsid w:val="55878BD8"/>
    <w:rsid w:val="56FF7061"/>
    <w:rsid w:val="57808D5A"/>
    <w:rsid w:val="582B1FD6"/>
    <w:rsid w:val="59F86834"/>
    <w:rsid w:val="5A1FF814"/>
    <w:rsid w:val="5A361789"/>
    <w:rsid w:val="5A7E3C55"/>
    <w:rsid w:val="5AE87557"/>
    <w:rsid w:val="5B62C098"/>
    <w:rsid w:val="5B943895"/>
    <w:rsid w:val="5CD019A5"/>
    <w:rsid w:val="5D1F7667"/>
    <w:rsid w:val="5D5D3E4C"/>
    <w:rsid w:val="5F0988AC"/>
    <w:rsid w:val="5FF55E19"/>
    <w:rsid w:val="608F295F"/>
    <w:rsid w:val="63907A5D"/>
    <w:rsid w:val="653247E1"/>
    <w:rsid w:val="65F7FECC"/>
    <w:rsid w:val="668E55C7"/>
    <w:rsid w:val="68DFD478"/>
    <w:rsid w:val="695F9EF4"/>
    <w:rsid w:val="6A273B5A"/>
    <w:rsid w:val="6A4C3B53"/>
    <w:rsid w:val="6AF1AAAB"/>
    <w:rsid w:val="6B727CFA"/>
    <w:rsid w:val="6BE1BE04"/>
    <w:rsid w:val="6CF0674D"/>
    <w:rsid w:val="6DE5DFB7"/>
    <w:rsid w:val="6E84EBBF"/>
    <w:rsid w:val="6EE30B0B"/>
    <w:rsid w:val="6F41FE3D"/>
    <w:rsid w:val="6F5FE91E"/>
    <w:rsid w:val="71971107"/>
    <w:rsid w:val="735FF115"/>
    <w:rsid w:val="738D4BA9"/>
    <w:rsid w:val="73CB2D9A"/>
    <w:rsid w:val="73F7F936"/>
    <w:rsid w:val="75C3E450"/>
    <w:rsid w:val="75CDFBE9"/>
    <w:rsid w:val="75E62677"/>
    <w:rsid w:val="762BD93B"/>
    <w:rsid w:val="76E2880D"/>
    <w:rsid w:val="77F29FDF"/>
    <w:rsid w:val="78235DB4"/>
    <w:rsid w:val="7856CFF2"/>
    <w:rsid w:val="7876D201"/>
    <w:rsid w:val="79083B7D"/>
    <w:rsid w:val="796A05C2"/>
    <w:rsid w:val="79BAC238"/>
    <w:rsid w:val="7B65328B"/>
    <w:rsid w:val="7B9EB2C3"/>
    <w:rsid w:val="7D5B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554AED"/>
  <w15:docId w15:val="{8C6E8AB4-71FB-4530-AD85-D34BC8E32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6A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qFormat/>
    <w:rsid w:val="00C576A1"/>
  </w:style>
  <w:style w:type="character" w:customStyle="1" w:styleId="ncoradanotaderodap">
    <w:name w:val="Âncora da nota de rodapé"/>
    <w:rsid w:val="00C576A1"/>
    <w:rPr>
      <w:vertAlign w:val="superscript"/>
    </w:rPr>
  </w:style>
  <w:style w:type="character" w:customStyle="1" w:styleId="WW8Num19z0">
    <w:name w:val="WW8Num19z0"/>
    <w:qFormat/>
    <w:rsid w:val="00C576A1"/>
    <w:rPr>
      <w:rFonts w:cs="Times New Roman"/>
      <w:szCs w:val="24"/>
    </w:rPr>
  </w:style>
  <w:style w:type="character" w:customStyle="1" w:styleId="WW8Num19z1">
    <w:name w:val="WW8Num19z1"/>
    <w:qFormat/>
    <w:rsid w:val="00C576A1"/>
  </w:style>
  <w:style w:type="character" w:customStyle="1" w:styleId="WW8Num19z2">
    <w:name w:val="WW8Num19z2"/>
    <w:qFormat/>
    <w:rsid w:val="00C576A1"/>
  </w:style>
  <w:style w:type="character" w:customStyle="1" w:styleId="WW8Num19z3">
    <w:name w:val="WW8Num19z3"/>
    <w:qFormat/>
    <w:rsid w:val="00C576A1"/>
  </w:style>
  <w:style w:type="character" w:customStyle="1" w:styleId="WW8Num19z4">
    <w:name w:val="WW8Num19z4"/>
    <w:qFormat/>
    <w:rsid w:val="00C576A1"/>
  </w:style>
  <w:style w:type="character" w:customStyle="1" w:styleId="WW8Num19z5">
    <w:name w:val="WW8Num19z5"/>
    <w:qFormat/>
    <w:rsid w:val="00C576A1"/>
  </w:style>
  <w:style w:type="character" w:customStyle="1" w:styleId="WW8Num19z6">
    <w:name w:val="WW8Num19z6"/>
    <w:qFormat/>
    <w:rsid w:val="00C576A1"/>
  </w:style>
  <w:style w:type="character" w:customStyle="1" w:styleId="WW8Num19z7">
    <w:name w:val="WW8Num19z7"/>
    <w:qFormat/>
    <w:rsid w:val="00C576A1"/>
  </w:style>
  <w:style w:type="character" w:customStyle="1" w:styleId="WW8Num19z8">
    <w:name w:val="WW8Num19z8"/>
    <w:qFormat/>
    <w:rsid w:val="00C576A1"/>
  </w:style>
  <w:style w:type="character" w:customStyle="1" w:styleId="WW8Num21z0">
    <w:name w:val="WW8Num21z0"/>
    <w:qFormat/>
    <w:rsid w:val="00C576A1"/>
    <w:rPr>
      <w:rFonts w:ascii="Times New Roman" w:hAnsi="Times New Roman" w:cs="Times New Roman"/>
      <w:b w:val="0"/>
    </w:rPr>
  </w:style>
  <w:style w:type="character" w:customStyle="1" w:styleId="WW8Num21z1">
    <w:name w:val="WW8Num21z1"/>
    <w:qFormat/>
    <w:rsid w:val="00C576A1"/>
  </w:style>
  <w:style w:type="character" w:customStyle="1" w:styleId="WW8Num21z2">
    <w:name w:val="WW8Num21z2"/>
    <w:qFormat/>
    <w:rsid w:val="00C576A1"/>
  </w:style>
  <w:style w:type="character" w:customStyle="1" w:styleId="WW8Num21z3">
    <w:name w:val="WW8Num21z3"/>
    <w:qFormat/>
    <w:rsid w:val="00C576A1"/>
  </w:style>
  <w:style w:type="character" w:customStyle="1" w:styleId="WW8Num21z4">
    <w:name w:val="WW8Num21z4"/>
    <w:qFormat/>
    <w:rsid w:val="00C576A1"/>
  </w:style>
  <w:style w:type="character" w:customStyle="1" w:styleId="WW8Num21z5">
    <w:name w:val="WW8Num21z5"/>
    <w:qFormat/>
    <w:rsid w:val="00C576A1"/>
  </w:style>
  <w:style w:type="character" w:customStyle="1" w:styleId="WW8Num21z6">
    <w:name w:val="WW8Num21z6"/>
    <w:qFormat/>
    <w:rsid w:val="00C576A1"/>
  </w:style>
  <w:style w:type="character" w:customStyle="1" w:styleId="WW8Num21z7">
    <w:name w:val="WW8Num21z7"/>
    <w:qFormat/>
    <w:rsid w:val="00C576A1"/>
  </w:style>
  <w:style w:type="character" w:customStyle="1" w:styleId="WW8Num21z8">
    <w:name w:val="WW8Num21z8"/>
    <w:qFormat/>
    <w:rsid w:val="00C576A1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C576A1"/>
    <w:rPr>
      <w:rFonts w:cs="Mangal"/>
      <w:sz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C576A1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CA030E"/>
    <w:rPr>
      <w:rFonts w:ascii="Segoe UI" w:hAnsi="Segoe UI" w:cs="Mangal"/>
      <w:sz w:val="18"/>
      <w:szCs w:val="16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CA030E"/>
    <w:rPr>
      <w:rFonts w:cs="Mangal"/>
      <w:b/>
      <w:bCs/>
      <w:sz w:val="20"/>
      <w:szCs w:val="18"/>
    </w:rPr>
  </w:style>
  <w:style w:type="paragraph" w:styleId="Ttulo">
    <w:name w:val="Title"/>
    <w:basedOn w:val="Normal"/>
    <w:next w:val="Corpodetexto"/>
    <w:uiPriority w:val="10"/>
    <w:qFormat/>
    <w:rsid w:val="00C576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rsid w:val="00C576A1"/>
    <w:pPr>
      <w:spacing w:after="140" w:line="276" w:lineRule="auto"/>
    </w:pPr>
  </w:style>
  <w:style w:type="paragraph" w:styleId="Lista">
    <w:name w:val="List"/>
    <w:basedOn w:val="Corpodetexto"/>
    <w:rsid w:val="00C576A1"/>
  </w:style>
  <w:style w:type="paragraph" w:styleId="Legenda">
    <w:name w:val="caption"/>
    <w:basedOn w:val="Normal"/>
    <w:qFormat/>
    <w:rsid w:val="00C576A1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C576A1"/>
    <w:pPr>
      <w:suppressLineNumbers/>
    </w:pPr>
  </w:style>
  <w:style w:type="paragraph" w:styleId="Textodenotaderodap">
    <w:name w:val="footnote text"/>
    <w:basedOn w:val="Normal"/>
    <w:rsid w:val="00C576A1"/>
    <w:pPr>
      <w:suppressLineNumbers/>
      <w:ind w:left="339" w:hanging="339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C576A1"/>
    <w:rPr>
      <w:rFonts w:cs="Mangal"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CA030E"/>
    <w:rPr>
      <w:rFonts w:ascii="Segoe UI" w:hAnsi="Segoe UI" w:cs="Mangal"/>
      <w:sz w:val="18"/>
      <w:szCs w:val="16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CA030E"/>
    <w:rPr>
      <w:b/>
      <w:bCs/>
    </w:rPr>
  </w:style>
  <w:style w:type="paragraph" w:styleId="PargrafodaLista">
    <w:name w:val="List Paragraph"/>
    <w:basedOn w:val="Normal"/>
    <w:uiPriority w:val="34"/>
    <w:qFormat/>
    <w:rsid w:val="00047FB5"/>
    <w:pPr>
      <w:ind w:left="720"/>
      <w:contextualSpacing/>
    </w:pPr>
    <w:rPr>
      <w:rFonts w:cs="Mangal"/>
      <w:szCs w:val="21"/>
    </w:rPr>
  </w:style>
  <w:style w:type="paragraph" w:styleId="Cabealho">
    <w:name w:val="header"/>
    <w:basedOn w:val="Normal"/>
    <w:link w:val="CabealhoChar"/>
    <w:unhideWhenUsed/>
    <w:rsid w:val="00DE73A3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CabealhoChar">
    <w:name w:val="Cabeçalho Char"/>
    <w:basedOn w:val="Fontepargpadro"/>
    <w:link w:val="Cabealho"/>
    <w:rsid w:val="00DE73A3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Rodap">
    <w:name w:val="footer"/>
    <w:basedOn w:val="Normal"/>
    <w:link w:val="RodapChar"/>
    <w:uiPriority w:val="99"/>
    <w:unhideWhenUsed/>
    <w:rsid w:val="00BC2DB0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C2DB0"/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C704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ar-SA"/>
    </w:rPr>
  </w:style>
  <w:style w:type="table" w:styleId="Tabelacomgrade">
    <w:name w:val="Table Grid"/>
    <w:basedOn w:val="Tabelanormal"/>
    <w:uiPriority w:val="39"/>
    <w:rsid w:val="00C91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7733C"/>
    <w:rPr>
      <w:color w:val="0563C1" w:themeColor="hyperlink"/>
      <w:u w:val="single"/>
    </w:rPr>
  </w:style>
  <w:style w:type="character" w:customStyle="1" w:styleId="st">
    <w:name w:val="st"/>
    <w:basedOn w:val="Fontepargpadro"/>
    <w:rsid w:val="00B7733C"/>
  </w:style>
  <w:style w:type="paragraph" w:styleId="Reviso">
    <w:name w:val="Revision"/>
    <w:hidden/>
    <w:uiPriority w:val="99"/>
    <w:semiHidden/>
    <w:rsid w:val="00767647"/>
    <w:rPr>
      <w:rFonts w:cs="Mangal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2672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6635A"/>
    <w:rPr>
      <w:color w:val="605E5C"/>
      <w:shd w:val="clear" w:color="auto" w:fill="E1DFDD"/>
    </w:rPr>
  </w:style>
  <w:style w:type="table" w:customStyle="1" w:styleId="Tabelacomgrade1">
    <w:name w:val="Tabela com grade1"/>
    <w:basedOn w:val="Tabelanormal"/>
    <w:next w:val="Tabelacomgrade"/>
    <w:uiPriority w:val="39"/>
    <w:rsid w:val="00152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3B4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56432D"/>
  </w:style>
  <w:style w:type="character" w:customStyle="1" w:styleId="eop">
    <w:name w:val="eop"/>
    <w:basedOn w:val="Fontepargpadro"/>
    <w:rsid w:val="0056432D"/>
  </w:style>
  <w:style w:type="paragraph" w:customStyle="1" w:styleId="paragraph">
    <w:name w:val="paragraph"/>
    <w:basedOn w:val="Normal"/>
    <w:rsid w:val="0056432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 w:bidi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A0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6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7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3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9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44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6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4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B79360-56F7-4A1B-9057-FAF067D13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8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Cal</dc:creator>
  <cp:lastModifiedBy>Natasha Finoketti Malicheski</cp:lastModifiedBy>
  <cp:revision>3</cp:revision>
  <cp:lastPrinted>2020-03-02T16:54:00Z</cp:lastPrinted>
  <dcterms:created xsi:type="dcterms:W3CDTF">2023-10-02T18:31:00Z</dcterms:created>
  <dcterms:modified xsi:type="dcterms:W3CDTF">2023-10-02T18:3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